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B6551" w:rsidP="00D169CC" w14:paraId="561C49D5" w14:textId="77777777">
      <w:pPr>
        <w:jc w:val="center"/>
        <w:rPr>
          <w:sz w:val="72"/>
          <w:szCs w:val="72"/>
        </w:rPr>
      </w:pPr>
    </w:p>
    <w:p w:rsidR="00EB6551" w:rsidP="00D169CC" w14:paraId="0DF7EBC4" w14:textId="60CA90A7">
      <w:pPr>
        <w:jc w:val="center"/>
        <w:rPr>
          <w:sz w:val="72"/>
          <w:szCs w:val="72"/>
        </w:rPr>
      </w:pPr>
      <w:r>
        <w:rPr>
          <w:noProof/>
        </w:rPr>
        <w:drawing>
          <wp:anchor distT="0" distB="0" distL="114300" distR="114300" simplePos="0" relativeHeight="251658240" behindDoc="0" locked="1" layoutInCell="1" allowOverlap="1">
            <wp:simplePos x="0" y="0"/>
            <wp:positionH relativeFrom="margin">
              <wp:align>left</wp:align>
            </wp:positionH>
            <wp:positionV relativeFrom="paragraph">
              <wp:posOffset>-666750</wp:posOffset>
            </wp:positionV>
            <wp:extent cx="1197610" cy="1197610"/>
            <wp:effectExtent l="0" t="0" r="2540" b="2540"/>
            <wp:wrapNone/>
            <wp:docPr id="11" name="Picture 11" descr="abt_assoc_logo_pms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7" descr="abt_assoc_logo_pms_cmyk"/>
                    <pic:cNvPicPr>
                      <a:picLocks noChangeAspect="1" noChangeArrowheads="1"/>
                    </pic:cNvPicPr>
                  </pic:nvPicPr>
                  <pic:blipFill>
                    <a:blip xmlns:r="http://schemas.openxmlformats.org/officeDocument/2006/relationships" r:embed="rId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197610" cy="11976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169CC" w:rsidRPr="00E8766C" w:rsidP="00D169CC" w14:paraId="10B0B549" w14:textId="13AEE8D2">
      <w:pPr>
        <w:jc w:val="center"/>
        <w:rPr>
          <w:bCs w:val="0"/>
          <w:sz w:val="72"/>
          <w:szCs w:val="72"/>
        </w:rPr>
      </w:pPr>
      <w:r>
        <w:rPr>
          <w:sz w:val="72"/>
          <w:szCs w:val="72"/>
        </w:rPr>
        <w:t xml:space="preserve">Comparison PHA </w:t>
      </w:r>
      <w:r w:rsidR="006B4BC7">
        <w:rPr>
          <w:sz w:val="72"/>
          <w:szCs w:val="72"/>
        </w:rPr>
        <w:t xml:space="preserve">Survey: </w:t>
      </w:r>
      <w:r>
        <w:rPr>
          <w:sz w:val="72"/>
          <w:szCs w:val="72"/>
        </w:rPr>
        <w:t>Follow-Up</w:t>
      </w:r>
    </w:p>
    <w:p w:rsidR="00D169CC" w:rsidP="00D169CC" w14:paraId="0F23EA47" w14:textId="519910E7">
      <w:pPr>
        <w:jc w:val="center"/>
        <w:rPr>
          <w:bCs w:val="0"/>
          <w:sz w:val="36"/>
          <w:szCs w:val="36"/>
        </w:rPr>
      </w:pPr>
      <w:r w:rsidRPr="005815F5">
        <w:rPr>
          <w:sz w:val="36"/>
          <w:szCs w:val="36"/>
        </w:rPr>
        <w:t>MTW Evaluation: Landlord Incentives</w:t>
      </w:r>
    </w:p>
    <w:p w:rsidR="00643B7F" w:rsidRPr="000408FD" w:rsidP="000408FD" w14:paraId="7624ACA4" w14:textId="6D84C7CE">
      <w:pPr>
        <w:jc w:val="center"/>
        <w:rPr>
          <w:bCs w:val="0"/>
          <w:sz w:val="28"/>
          <w:szCs w:val="28"/>
        </w:rPr>
      </w:pPr>
      <w:r w:rsidRPr="005815F5">
        <w:rPr>
          <w:bCs w:val="0"/>
          <w:sz w:val="28"/>
          <w:szCs w:val="28"/>
        </w:rPr>
        <w:t xml:space="preserve">Last Modified: </w:t>
      </w:r>
      <w:r w:rsidR="00407FEE">
        <w:rPr>
          <w:bCs w:val="0"/>
          <w:sz w:val="28"/>
          <w:szCs w:val="28"/>
        </w:rPr>
        <w:t>October 5, 2022</w:t>
      </w:r>
    </w:p>
    <w:p w:rsidR="000408FD" w14:paraId="1B6D6439" w14:textId="77777777">
      <w:pPr>
        <w:rPr>
          <w:rStyle w:val="Heading1Char"/>
          <w:bCs/>
        </w:rPr>
      </w:pPr>
      <w:r>
        <w:rPr>
          <w:rStyle w:val="Heading1Char"/>
          <w:bCs/>
        </w:rPr>
        <w:br w:type="page"/>
      </w:r>
    </w:p>
    <w:p w:rsidR="00643B7F" w:rsidRPr="007B3143" w:rsidP="007B3143" w14:paraId="3D0CA97D" w14:textId="603E8C14">
      <w:pPr>
        <w:pStyle w:val="Heading1"/>
      </w:pPr>
      <w:r>
        <w:rPr>
          <w:rStyle w:val="Heading1Char"/>
          <w:bCs/>
        </w:rPr>
        <w:t xml:space="preserve">Study Overview and </w:t>
      </w:r>
      <w:r w:rsidRPr="007B3143">
        <w:rPr>
          <w:rStyle w:val="Heading1Char"/>
          <w:bCs/>
        </w:rPr>
        <w:t xml:space="preserve">Introduction to </w:t>
      </w:r>
      <w:r>
        <w:rPr>
          <w:rStyle w:val="Heading1Char"/>
          <w:bCs/>
        </w:rPr>
        <w:t>Survey</w:t>
      </w:r>
    </w:p>
    <w:p w:rsidR="007F5D1D" w:rsidP="0010522C" w14:paraId="0A87A10A" w14:textId="77777777">
      <w:pPr>
        <w:spacing w:before="120"/>
      </w:pPr>
      <w:r>
        <w:t xml:space="preserve">Thank you very much for taking the time to complete this brief survey.  HUD has hired Abt Associates to study the Moving to Work – Landlord Incentives Cohort (MTW). PHAs in this MTW cohort are given extra tools to try to increase landlords’ acceptance of Housing Choice Vouchers. </w:t>
      </w:r>
    </w:p>
    <w:p w:rsidR="000408FD" w:rsidP="0010522C" w14:paraId="6EBD7EE2" w14:textId="523B425B">
      <w:pPr>
        <w:spacing w:before="120"/>
      </w:pPr>
      <w:r>
        <w:t>Your PHA has been selected for the study so we can understand efforts that other PHAs</w:t>
      </w:r>
      <w:r w:rsidR="00560EE3">
        <w:t xml:space="preserve"> </w:t>
      </w:r>
      <w:r w:rsidR="00560EE3">
        <w:rPr>
          <w:u w:val="single"/>
        </w:rPr>
        <w:t xml:space="preserve">without </w:t>
      </w:r>
      <w:r w:rsidR="00560EE3">
        <w:t>MTW authority</w:t>
      </w:r>
      <w:r>
        <w:t xml:space="preserve"> are making to increase landlord acceptance of Housing Choice Vouchers in their communities. The goal of this study is to better understand how different factors, including local market conditions and PHA activities, influence landlord’s willingness to rent to voucher holders. </w:t>
      </w:r>
    </w:p>
    <w:p w:rsidR="000408FD" w:rsidP="000408FD" w14:paraId="76B984FB" w14:textId="12A13E0C">
      <w:r>
        <w:t xml:space="preserve">In this survey, we will ask you about your agency’s activities related to </w:t>
      </w:r>
      <w:r w:rsidR="00677861">
        <w:t>recruitment, retention, and engagement.</w:t>
      </w:r>
      <w:r>
        <w:t xml:space="preserve"> We will use this information to help us understand the activities of PHAs like yours and how these compare with the activities of PHAs in the MTW cohort. </w:t>
      </w:r>
    </w:p>
    <w:p w:rsidR="00FC20A8" w:rsidRPr="00A03368" w:rsidP="00FC20A8" w14:paraId="24C91982" w14:textId="77777777">
      <w:pPr>
        <w:rPr>
          <w:rStyle w:val="normaltextrun"/>
          <w:b/>
          <w:bdr w:val="none" w:sz="0" w:space="0" w:color="auto" w:frame="1"/>
        </w:rPr>
      </w:pPr>
      <w:r w:rsidRPr="00A03368">
        <w:rPr>
          <w:rStyle w:val="normaltextrun"/>
          <w:shd w:val="clear" w:color="auto" w:fill="FFFFFF"/>
        </w:rPr>
        <w:t>We will share the findings from this survey with HUD and PHAs to help improve the Housing Choice Voucher Program. We may share your responses with HUD, but we will remove your name and your agency’s name and PHA code. Your responses will be used for research purposes only, not for compliance monitoring or funding determinations.</w:t>
      </w:r>
      <w:r w:rsidRPr="00A03368">
        <w:rPr>
          <w:rStyle w:val="eop"/>
          <w:shd w:val="clear" w:color="auto" w:fill="FFFFFF"/>
        </w:rPr>
        <w:t> </w:t>
      </w:r>
    </w:p>
    <w:p w:rsidR="000408FD" w:rsidP="000408FD" w14:paraId="462F8C24" w14:textId="77777777">
      <w:r>
        <w:t xml:space="preserve">This survey has been reviewed by the Office of Management and Budget (OMB) under the Paperwork Reduction Act of 1995. </w:t>
      </w:r>
      <w:r w:rsidRPr="000408FD">
        <w:rPr>
          <w:highlight w:val="yellow"/>
        </w:rPr>
        <w:t>The OMB control number is XXXX-XXXX, expiring XX-XX-XXXX</w:t>
      </w:r>
      <w:r>
        <w:t xml:space="preserve">. We expect the survey to take less than 30 minutes to complete. </w:t>
      </w:r>
    </w:p>
    <w:p w:rsidR="000408FD" w:rsidP="000408FD" w14:paraId="29201DC4" w14:textId="2201918D">
      <w:r>
        <w:t xml:space="preserve">By completing this survey, you consent to participate in this study. </w:t>
      </w:r>
      <w:r>
        <w:t>Feel free to share the survey with other staff as needed to answer the questions. If you cannot or do not want to answer a question, you may skip it and move to the next one.</w:t>
      </w:r>
    </w:p>
    <w:p w:rsidR="00552615" w:rsidP="000408FD" w14:paraId="658AD512" w14:textId="77777777">
      <w:r>
        <w:t xml:space="preserve">If you have any questions about this survey, please contact Nishi Kumar, PHA Survey Lead, at </w:t>
      </w:r>
      <w:hyperlink r:id="rId8" w:history="1">
        <w:r w:rsidRPr="007A4DCF" w:rsidR="00177686">
          <w:rPr>
            <w:rStyle w:val="Hyperlink"/>
          </w:rPr>
          <w:t>nishi_kumar@abtassoc.com</w:t>
        </w:r>
      </w:hyperlink>
      <w:r>
        <w:t xml:space="preserve"> or 617-520-2680.</w:t>
      </w:r>
    </w:p>
    <w:p w:rsidR="00552615" w:rsidP="000408FD" w14:paraId="1EA3A4AF" w14:textId="77777777"/>
    <w:p w:rsidR="00643B7F" w:rsidP="000408FD" w14:paraId="730B95FA" w14:textId="6CFAB33B">
      <w:pPr>
        <w:rPr>
          <w:rFonts w:asciiTheme="majorHAnsi" w:eastAsiaTheme="majorEastAsia" w:hAnsiTheme="majorHAnsi" w:cstheme="majorBidi"/>
          <w:b/>
          <w:color w:val="2F5496" w:themeColor="accent1" w:themeShade="BF"/>
          <w:sz w:val="32"/>
          <w:szCs w:val="32"/>
        </w:rPr>
      </w:pPr>
      <w:r w:rsidRPr="00E04C14">
        <w:rPr>
          <w:i/>
          <w:iCs/>
        </w:rPr>
        <w:t>Public Reporting Burden for this information collection is estimated to average 30 minutes per respondent, including time to review the information in the Study Overview and Introduction to the Survey. The MTW Evaluation: Landlord Incentives is a study of the implementation and impacts of providing selected incentives to landlords to participate in the Housing Choice Voucher (HCV) program. This information is being collected to establish a follow-up measure of PHA activities that could affect landlord participation in the HCV program.  PHAs are not required to respond.  The information requested is protected and held confidential in accordance with 5 U.S.C. § 552a (Privacy Act of 1974) and OMB Circular No. A-130.</w:t>
      </w:r>
      <w:r>
        <w:rPr>
          <w:b/>
        </w:rPr>
        <w:br w:type="page"/>
      </w:r>
    </w:p>
    <w:p w:rsidR="00BE2B82" w:rsidRPr="001F5A8F" w:rsidP="00BE2B82" w14:paraId="18DDA92A" w14:textId="1CB40B54">
      <w:pPr>
        <w:pStyle w:val="Heading1"/>
        <w:rPr>
          <w:rStyle w:val="Heading1Char"/>
          <w:bCs/>
        </w:rPr>
      </w:pPr>
      <w:r w:rsidRPr="001F5A8F">
        <w:rPr>
          <w:rStyle w:val="Heading1Char"/>
          <w:bCs/>
        </w:rPr>
        <w:t>Sur</w:t>
      </w:r>
      <w:r w:rsidR="001F5A8F">
        <w:rPr>
          <w:rStyle w:val="Heading1Char"/>
          <w:bCs/>
        </w:rPr>
        <w:t>vey Questions</w:t>
      </w:r>
    </w:p>
    <w:p w:rsidR="00643B7F" w:rsidRPr="00314B8A" w:rsidP="00314B8A" w14:paraId="1E857EB3" w14:textId="69E7C4C7">
      <w:pPr>
        <w:pStyle w:val="Heading2"/>
      </w:pPr>
      <w:r w:rsidRPr="00314B8A">
        <w:rPr>
          <w:rStyle w:val="Heading1Char"/>
          <w:rFonts w:asciiTheme="majorHAnsi" w:hAnsiTheme="majorHAnsi" w:cstheme="majorBidi"/>
          <w:bCs/>
          <w:color w:val="2F5496" w:themeColor="accent1" w:themeShade="BF"/>
          <w:sz w:val="26"/>
          <w:szCs w:val="26"/>
        </w:rPr>
        <w:t>Part A: Contact Information</w:t>
      </w:r>
    </w:p>
    <w:p w:rsidR="007F5D1D" w:rsidRPr="000408FD" w:rsidP="007F5D1D" w14:paraId="7610502A" w14:textId="3049148E">
      <w:pPr>
        <w:pStyle w:val="ListParagraph"/>
        <w:numPr>
          <w:ilvl w:val="0"/>
          <w:numId w:val="37"/>
        </w:numPr>
      </w:pPr>
      <w:r w:rsidRPr="000408FD">
        <w:t xml:space="preserve">Please </w:t>
      </w:r>
      <w:r>
        <w:t>confirm</w:t>
      </w:r>
      <w:r w:rsidRPr="000408FD">
        <w:t xml:space="preserve"> your PHA information and</w:t>
      </w:r>
      <w:r>
        <w:t xml:space="preserve"> your</w:t>
      </w:r>
      <w:r w:rsidRPr="000408FD">
        <w:t xml:space="preserve"> contact information below.</w:t>
      </w:r>
    </w:p>
    <w:p w:rsidR="00314B8A" w:rsidRPr="00F82C7D" w:rsidP="00035A7B" w14:paraId="7E24C77A" w14:textId="77777777">
      <w:pPr>
        <w:pStyle w:val="ListParagraph"/>
        <w:numPr>
          <w:ilvl w:val="1"/>
          <w:numId w:val="37"/>
        </w:numPr>
        <w:rPr>
          <w:i/>
          <w:iCs/>
        </w:rPr>
      </w:pPr>
      <w:r w:rsidRPr="00F82C7D">
        <w:t xml:space="preserve">PHA Name: </w:t>
      </w:r>
      <w:r w:rsidRPr="00B15A20">
        <w:rPr>
          <w:i/>
          <w:iCs/>
          <w:highlight w:val="yellow"/>
        </w:rPr>
        <w:t>[prepopulated]</w:t>
      </w:r>
    </w:p>
    <w:p w:rsidR="00314B8A" w:rsidRPr="00F66E15" w:rsidP="00035A7B" w14:paraId="6405995D" w14:textId="77777777">
      <w:pPr>
        <w:pStyle w:val="ListParagraph"/>
        <w:numPr>
          <w:ilvl w:val="1"/>
          <w:numId w:val="37"/>
        </w:numPr>
        <w:rPr>
          <w:i/>
          <w:iCs/>
        </w:rPr>
      </w:pPr>
      <w:r w:rsidRPr="00F82C7D">
        <w:t xml:space="preserve">PHA Code: </w:t>
      </w:r>
      <w:r w:rsidRPr="00B15A20">
        <w:rPr>
          <w:i/>
          <w:iCs/>
          <w:highlight w:val="yellow"/>
        </w:rPr>
        <w:t>[prepopulated]</w:t>
      </w:r>
    </w:p>
    <w:p w:rsidR="00314B8A" w:rsidP="00035A7B" w14:paraId="45D98357" w14:textId="77777777">
      <w:pPr>
        <w:pStyle w:val="ListParagraph"/>
        <w:numPr>
          <w:ilvl w:val="1"/>
          <w:numId w:val="37"/>
        </w:numPr>
        <w:rPr>
          <w:i/>
          <w:iCs/>
        </w:rPr>
      </w:pPr>
      <w:r w:rsidRPr="00F82C7D">
        <w:t>Staff Contact Name:</w:t>
      </w:r>
      <w:r w:rsidRPr="00E15135">
        <w:rPr>
          <w:i/>
          <w:iCs/>
          <w:highlight w:val="yellow"/>
        </w:rPr>
        <w:t xml:space="preserve"> </w:t>
      </w:r>
      <w:r>
        <w:rPr>
          <w:i/>
          <w:iCs/>
          <w:highlight w:val="yellow"/>
        </w:rPr>
        <w:t>[prepopulated]</w:t>
      </w:r>
    </w:p>
    <w:p w:rsidR="00314B8A" w:rsidRPr="00F82C7D" w:rsidP="00035A7B" w14:paraId="4490726D" w14:textId="77777777">
      <w:pPr>
        <w:pStyle w:val="ListParagraph"/>
        <w:numPr>
          <w:ilvl w:val="1"/>
          <w:numId w:val="37"/>
        </w:numPr>
        <w:rPr>
          <w:i/>
          <w:iCs/>
        </w:rPr>
      </w:pPr>
      <w:r>
        <w:t xml:space="preserve">Staff Contact Position: </w:t>
      </w:r>
      <w:r>
        <w:rPr>
          <w:i/>
          <w:iCs/>
          <w:highlight w:val="yellow"/>
        </w:rPr>
        <w:t>[prepopulated]</w:t>
      </w:r>
    </w:p>
    <w:p w:rsidR="00314B8A" w:rsidRPr="00F82C7D" w:rsidP="00035A7B" w14:paraId="7482A6EC" w14:textId="77777777">
      <w:pPr>
        <w:pStyle w:val="ListParagraph"/>
        <w:numPr>
          <w:ilvl w:val="1"/>
          <w:numId w:val="37"/>
        </w:numPr>
        <w:rPr>
          <w:i/>
          <w:iCs/>
        </w:rPr>
      </w:pPr>
      <w:r w:rsidRPr="00F82C7D">
        <w:t xml:space="preserve">Staff Contact Phone: </w:t>
      </w:r>
      <w:r>
        <w:rPr>
          <w:i/>
          <w:iCs/>
          <w:highlight w:val="yellow"/>
        </w:rPr>
        <w:t>[prepopulated]</w:t>
      </w:r>
    </w:p>
    <w:p w:rsidR="00314B8A" w:rsidRPr="00124681" w:rsidP="00035A7B" w14:paraId="534A9814" w14:textId="77777777">
      <w:pPr>
        <w:pStyle w:val="ListParagraph"/>
        <w:numPr>
          <w:ilvl w:val="1"/>
          <w:numId w:val="37"/>
        </w:numPr>
        <w:rPr>
          <w:i/>
          <w:iCs/>
        </w:rPr>
      </w:pPr>
      <w:r w:rsidRPr="00F82C7D">
        <w:t xml:space="preserve">Staff Contact Email: </w:t>
      </w:r>
      <w:r>
        <w:rPr>
          <w:i/>
          <w:iCs/>
          <w:highlight w:val="yellow"/>
        </w:rPr>
        <w:t>[prepopulated]</w:t>
      </w:r>
    </w:p>
    <w:p w:rsidR="00F04F7B" w:rsidP="00314B8A" w14:paraId="79442ADA" w14:textId="44C3ACDF">
      <w:pPr>
        <w:pStyle w:val="Heading2"/>
      </w:pPr>
      <w:r>
        <w:t>Part B: PHA Background</w:t>
      </w:r>
    </w:p>
    <w:p w:rsidR="00314B8A" w:rsidRPr="00F82C7D" w:rsidP="00A54F37" w14:paraId="737A6E9F" w14:textId="202B5832">
      <w:pPr>
        <w:pStyle w:val="ListParagraph"/>
        <w:numPr>
          <w:ilvl w:val="0"/>
          <w:numId w:val="37"/>
        </w:numPr>
      </w:pPr>
      <w:r>
        <w:t>Does your agency maintain a list of rental properties</w:t>
      </w:r>
      <w:r w:rsidR="007F5D1D">
        <w:t xml:space="preserve"> or landlords</w:t>
      </w:r>
      <w:r>
        <w:t xml:space="preserve"> that accept vouchers within your jurisdiction?</w:t>
      </w:r>
    </w:p>
    <w:p w:rsidR="00314B8A" w:rsidP="001548D6" w14:paraId="21CBC75F" w14:textId="1F5B2747">
      <w:pPr>
        <w:pStyle w:val="ListParagraph"/>
        <w:numPr>
          <w:ilvl w:val="1"/>
          <w:numId w:val="38"/>
        </w:numPr>
      </w:pPr>
      <w:r>
        <w:t>Yes</w:t>
      </w:r>
    </w:p>
    <w:p w:rsidR="005F704D" w:rsidP="001548D6" w14:paraId="06FE9C0C" w14:textId="690DDE1B">
      <w:pPr>
        <w:pStyle w:val="ListParagraph"/>
        <w:numPr>
          <w:ilvl w:val="1"/>
          <w:numId w:val="38"/>
        </w:numPr>
      </w:pPr>
      <w:r>
        <w:t xml:space="preserve">No </w:t>
      </w:r>
      <w:r>
        <w:rPr>
          <w:i/>
          <w:iCs/>
        </w:rPr>
        <w:t>(Skip to Q</w:t>
      </w:r>
      <w:r w:rsidR="003B2F38">
        <w:rPr>
          <w:i/>
          <w:iCs/>
        </w:rPr>
        <w:t>4</w:t>
      </w:r>
      <w:r>
        <w:rPr>
          <w:i/>
          <w:iCs/>
        </w:rPr>
        <w:t>)</w:t>
      </w:r>
    </w:p>
    <w:p w:rsidR="005F704D" w:rsidP="00A54F37" w14:paraId="591CD749" w14:textId="45556995">
      <w:pPr>
        <w:pStyle w:val="ListParagraph"/>
        <w:numPr>
          <w:ilvl w:val="0"/>
          <w:numId w:val="37"/>
        </w:numPr>
      </w:pPr>
      <w:r>
        <w:t>What format is this list in?</w:t>
      </w:r>
    </w:p>
    <w:p w:rsidR="00C06FA4" w:rsidP="001548D6" w14:paraId="30029957" w14:textId="77777777">
      <w:pPr>
        <w:pStyle w:val="ListParagraph"/>
        <w:numPr>
          <w:ilvl w:val="1"/>
          <w:numId w:val="39"/>
        </w:numPr>
      </w:pPr>
      <w:r>
        <w:t xml:space="preserve">Online – Please provide the URL for the online listings: </w:t>
      </w:r>
    </w:p>
    <w:p w:rsidR="00C06FA4" w:rsidP="001548D6" w14:paraId="6EC168B5" w14:textId="77777777">
      <w:pPr>
        <w:pStyle w:val="ListParagraph"/>
        <w:numPr>
          <w:ilvl w:val="1"/>
          <w:numId w:val="39"/>
        </w:numPr>
      </w:pPr>
      <w:r>
        <w:t>Electronic spreadsheet or word document – Please attach:</w:t>
      </w:r>
    </w:p>
    <w:p w:rsidR="00C06FA4" w:rsidP="001548D6" w14:paraId="0CDADA3F" w14:textId="77777777">
      <w:pPr>
        <w:pStyle w:val="ListParagraph"/>
        <w:numPr>
          <w:ilvl w:val="1"/>
          <w:numId w:val="39"/>
        </w:numPr>
      </w:pPr>
      <w:r>
        <w:t>Hard copy list – Please scan and attach a copy in PDF format:</w:t>
      </w:r>
    </w:p>
    <w:p w:rsidR="00F451BD" w:rsidP="001548D6" w14:paraId="1661E630" w14:textId="2E8474CE">
      <w:pPr>
        <w:pStyle w:val="ListParagraph"/>
        <w:numPr>
          <w:ilvl w:val="1"/>
          <w:numId w:val="39"/>
        </w:numPr>
      </w:pPr>
      <w:r>
        <w:t>Other – Please describe:</w:t>
      </w:r>
      <w:r w:rsidR="00F02B6F">
        <w:t xml:space="preserve"> _____</w:t>
      </w:r>
    </w:p>
    <w:p w:rsidR="00F451BD" w:rsidRPr="00F82C7D" w:rsidP="00A54F37" w14:paraId="637978E3" w14:textId="7B0AF678">
      <w:pPr>
        <w:pStyle w:val="ListParagraph"/>
        <w:numPr>
          <w:ilvl w:val="0"/>
          <w:numId w:val="37"/>
        </w:numPr>
      </w:pPr>
      <w:r>
        <w:t xml:space="preserve">Since </w:t>
      </w:r>
      <w:r w:rsidRPr="00A54F37">
        <w:rPr>
          <w:i/>
          <w:iCs/>
          <w:highlight w:val="yellow"/>
        </w:rPr>
        <w:t>[YEAR OF LAST SURVEY]</w:t>
      </w:r>
      <w:r w:rsidRPr="00A54F37">
        <w:rPr>
          <w:i/>
          <w:iCs/>
        </w:rPr>
        <w:t xml:space="preserve">, </w:t>
      </w:r>
      <w:r w:rsidR="007F5D1D">
        <w:t>has there been any</w:t>
      </w:r>
      <w:r>
        <w:t xml:space="preserve"> </w:t>
      </w:r>
      <w:r w:rsidRPr="00F451BD">
        <w:rPr>
          <w:u w:val="single"/>
        </w:rPr>
        <w:t>new</w:t>
      </w:r>
      <w:r w:rsidRPr="00F82C7D">
        <w:t xml:space="preserve"> </w:t>
      </w:r>
      <w:r w:rsidR="007F5D1D">
        <w:t>state laws or local ordinances within your PHA’s service area that</w:t>
      </w:r>
      <w:r w:rsidRPr="00F82C7D">
        <w:t xml:space="preserve"> prohibits landlords from discriminating against tenants with a voucher? </w:t>
      </w:r>
    </w:p>
    <w:p w:rsidR="00F451BD" w:rsidRPr="00F82C7D" w:rsidP="001548D6" w14:paraId="461F7E3F" w14:textId="77777777">
      <w:pPr>
        <w:pStyle w:val="ListParagraph"/>
        <w:numPr>
          <w:ilvl w:val="1"/>
          <w:numId w:val="40"/>
        </w:numPr>
      </w:pPr>
      <w:r w:rsidRPr="00F82C7D">
        <w:t>Yes</w:t>
      </w:r>
      <w:r>
        <w:t xml:space="preserve"> – Please indicate when this ordinance or law was implemented: [MM/YY]</w:t>
      </w:r>
    </w:p>
    <w:p w:rsidR="00F451BD" w:rsidRPr="00F82C7D" w:rsidP="001548D6" w14:paraId="413B124D" w14:textId="77777777">
      <w:pPr>
        <w:pStyle w:val="ListParagraph"/>
        <w:numPr>
          <w:ilvl w:val="1"/>
          <w:numId w:val="40"/>
        </w:numPr>
      </w:pPr>
      <w:r w:rsidRPr="00F82C7D">
        <w:t>No</w:t>
      </w:r>
    </w:p>
    <w:p w:rsidR="00CA0BBA" w:rsidP="00A54F37" w14:paraId="56A6ECD3" w14:textId="6831D4D2">
      <w:pPr>
        <w:pStyle w:val="ListParagraph"/>
        <w:numPr>
          <w:ilvl w:val="0"/>
          <w:numId w:val="37"/>
        </w:numPr>
      </w:pPr>
      <w:r>
        <w:t xml:space="preserve">How many </w:t>
      </w:r>
      <w:r>
        <w:rPr>
          <w:b/>
          <w:bCs w:val="0"/>
        </w:rPr>
        <w:t xml:space="preserve">regular </w:t>
      </w:r>
      <w:r>
        <w:rPr>
          <w:b/>
        </w:rPr>
        <w:t>tenant-based vouchers</w:t>
      </w:r>
      <w:r>
        <w:t xml:space="preserve"> did your agency issue between </w:t>
      </w:r>
      <w:r w:rsidRPr="00A54F37">
        <w:rPr>
          <w:i/>
          <w:iCs/>
          <w:highlight w:val="yellow"/>
        </w:rPr>
        <w:t>[DATE]</w:t>
      </w:r>
      <w:r>
        <w:t xml:space="preserve"> and </w:t>
      </w:r>
      <w:r w:rsidRPr="00A54F37">
        <w:rPr>
          <w:i/>
          <w:iCs/>
          <w:highlight w:val="yellow"/>
        </w:rPr>
        <w:t>[DATE]</w:t>
      </w:r>
      <w:r w:rsidRPr="00A54F37">
        <w:rPr>
          <w:i/>
          <w:iCs/>
        </w:rPr>
        <w:t>?</w:t>
      </w:r>
      <w:r>
        <w:t xml:space="preserve"> Do </w:t>
      </w:r>
      <w:r w:rsidRPr="008B7C75">
        <w:rPr>
          <w:u w:val="single"/>
        </w:rPr>
        <w:t>not</w:t>
      </w:r>
      <w:r>
        <w:t xml:space="preserve"> include project-based vouchers or special programs like HUD-VASH, Mainstream Vouchers,</w:t>
      </w:r>
      <w:r w:rsidR="00402E53">
        <w:t xml:space="preserve"> </w:t>
      </w:r>
      <w:r>
        <w:t>Family Unification Program</w:t>
      </w:r>
      <w:r w:rsidR="00402E53">
        <w:t>, or EHVs</w:t>
      </w:r>
      <w:r>
        <w:t>. _____</w:t>
      </w:r>
    </w:p>
    <w:p w:rsidR="00CA0BBA" w:rsidRPr="00124681" w:rsidP="00A54F37" w14:paraId="5CD838C3" w14:textId="0D479B01">
      <w:pPr>
        <w:pStyle w:val="ListParagraph"/>
        <w:numPr>
          <w:ilvl w:val="0"/>
          <w:numId w:val="37"/>
        </w:numPr>
      </w:pPr>
      <w:r>
        <w:t xml:space="preserve">Out of the </w:t>
      </w:r>
      <w:r>
        <w:rPr>
          <w:b/>
          <w:bCs w:val="0"/>
        </w:rPr>
        <w:t>regular</w:t>
      </w:r>
      <w:r>
        <w:t xml:space="preserve"> </w:t>
      </w:r>
      <w:r w:rsidRPr="00181A18">
        <w:rPr>
          <w:b/>
        </w:rPr>
        <w:t xml:space="preserve">tenant-based vouchers </w:t>
      </w:r>
      <w:r>
        <w:t xml:space="preserve">issued between </w:t>
      </w:r>
      <w:r w:rsidRPr="00181A18">
        <w:rPr>
          <w:highlight w:val="yellow"/>
        </w:rPr>
        <w:t>[</w:t>
      </w:r>
      <w:r w:rsidRPr="00A54F37">
        <w:rPr>
          <w:i/>
          <w:iCs/>
          <w:highlight w:val="yellow"/>
        </w:rPr>
        <w:t>DATE</w:t>
      </w:r>
      <w:r w:rsidRPr="00181A18">
        <w:rPr>
          <w:highlight w:val="yellow"/>
        </w:rPr>
        <w:t>]</w:t>
      </w:r>
      <w:r>
        <w:t xml:space="preserve"> and </w:t>
      </w:r>
      <w:r w:rsidRPr="00A54F37">
        <w:rPr>
          <w:i/>
          <w:iCs/>
          <w:highlight w:val="yellow"/>
        </w:rPr>
        <w:t>[DATE]</w:t>
      </w:r>
      <w:r w:rsidRPr="00A54F37">
        <w:rPr>
          <w:i/>
          <w:iCs/>
        </w:rPr>
        <w:t>,</w:t>
      </w:r>
      <w:r>
        <w:t xml:space="preserve"> how many have resulted in lease-up as of 180 days after voucher issuance? Do </w:t>
      </w:r>
      <w:r w:rsidRPr="008B7C75">
        <w:rPr>
          <w:u w:val="single"/>
        </w:rPr>
        <w:t>not</w:t>
      </w:r>
      <w:r>
        <w:t xml:space="preserve"> include project-based vouchers or special programs like HUD-VASH, Mainstream Vouchers,</w:t>
      </w:r>
      <w:r w:rsidR="00402E53">
        <w:t xml:space="preserve"> </w:t>
      </w:r>
      <w:r>
        <w:t>Family Unification Program</w:t>
      </w:r>
      <w:r w:rsidR="00402E53">
        <w:t>, or EHVs</w:t>
      </w:r>
      <w:r>
        <w:t>. _____</w:t>
      </w:r>
    </w:p>
    <w:p w:rsidR="005F704D" w:rsidP="00EE1BE7" w14:paraId="78C05164" w14:textId="515E7265">
      <w:pPr>
        <w:pStyle w:val="Heading2"/>
      </w:pPr>
      <w:r>
        <w:t>Part C: Landlord Relationships &amp; Incentives</w:t>
      </w:r>
    </w:p>
    <w:p w:rsidR="00C34889" w:rsidRPr="005E422E" w:rsidP="00A54F37" w14:paraId="1CF998DF" w14:textId="15B92837">
      <w:pPr>
        <w:pStyle w:val="ListParagraph"/>
        <w:numPr>
          <w:ilvl w:val="0"/>
          <w:numId w:val="37"/>
        </w:numPr>
        <w:rPr>
          <w:i/>
          <w:iCs/>
        </w:rPr>
      </w:pPr>
      <w:r>
        <w:t xml:space="preserve">Is your agency currently encountering any of the following challenges related to recruiting or retaining landlords for the HCV program? </w:t>
      </w:r>
      <w:r w:rsidRPr="00E3431A">
        <w:t>Check all that apply</w:t>
      </w:r>
      <w:r w:rsidR="00E3431A">
        <w:t>.</w:t>
      </w:r>
    </w:p>
    <w:p w:rsidR="00C34889" w:rsidP="00C34889" w14:paraId="2E6A57B0" w14:textId="77777777">
      <w:pPr>
        <w:pStyle w:val="ListParagraph"/>
        <w:numPr>
          <w:ilvl w:val="1"/>
          <w:numId w:val="32"/>
        </w:numPr>
      </w:pPr>
      <w:r>
        <w:t>Payment standards not competitive with market rents</w:t>
      </w:r>
    </w:p>
    <w:p w:rsidR="00C34889" w:rsidP="00C34889" w14:paraId="40B2C903" w14:textId="77777777">
      <w:pPr>
        <w:pStyle w:val="ListParagraph"/>
        <w:numPr>
          <w:ilvl w:val="1"/>
          <w:numId w:val="32"/>
        </w:numPr>
      </w:pPr>
      <w:r>
        <w:t>Limited supply of rental housing</w:t>
      </w:r>
    </w:p>
    <w:p w:rsidR="00C34889" w:rsidP="00C34889" w14:paraId="25D65C45" w14:textId="77777777">
      <w:pPr>
        <w:pStyle w:val="ListParagraph"/>
        <w:numPr>
          <w:ilvl w:val="1"/>
          <w:numId w:val="32"/>
        </w:numPr>
      </w:pPr>
      <w:r>
        <w:t>Poor housing quality/available rentals do not meet inspection standards</w:t>
      </w:r>
    </w:p>
    <w:p w:rsidR="00C34889" w:rsidP="00C34889" w14:paraId="2B9E974A" w14:textId="77777777">
      <w:pPr>
        <w:pStyle w:val="ListParagraph"/>
        <w:numPr>
          <w:ilvl w:val="1"/>
          <w:numId w:val="32"/>
        </w:numPr>
      </w:pPr>
      <w:r>
        <w:t>Negative perceptions of HCV tenants among landlords</w:t>
      </w:r>
    </w:p>
    <w:p w:rsidR="00C34889" w:rsidP="00C34889" w14:paraId="7E1EABA6" w14:textId="77777777">
      <w:pPr>
        <w:pStyle w:val="ListParagraph"/>
        <w:numPr>
          <w:ilvl w:val="1"/>
          <w:numId w:val="32"/>
        </w:numPr>
      </w:pPr>
      <w:r>
        <w:t>Negative perceptions of PHA or HUD among landlords</w:t>
      </w:r>
    </w:p>
    <w:p w:rsidR="00C34889" w:rsidP="00C34889" w14:paraId="79AC013A" w14:textId="77777777">
      <w:pPr>
        <w:pStyle w:val="ListParagraph"/>
        <w:numPr>
          <w:ilvl w:val="1"/>
          <w:numId w:val="32"/>
        </w:numPr>
      </w:pPr>
      <w:r>
        <w:t>Landlord concerns about HCV inspection process</w:t>
      </w:r>
    </w:p>
    <w:p w:rsidR="00C34889" w:rsidP="00C34889" w14:paraId="56B80D13" w14:textId="77777777">
      <w:pPr>
        <w:pStyle w:val="ListParagraph"/>
        <w:numPr>
          <w:ilvl w:val="1"/>
          <w:numId w:val="32"/>
        </w:numPr>
      </w:pPr>
      <w:r>
        <w:t>Landlord concerns about delays in lease-up</w:t>
      </w:r>
    </w:p>
    <w:p w:rsidR="00C34889" w:rsidP="00C34889" w14:paraId="6DDA673E" w14:textId="77777777">
      <w:pPr>
        <w:pStyle w:val="ListParagraph"/>
        <w:numPr>
          <w:ilvl w:val="1"/>
          <w:numId w:val="32"/>
        </w:numPr>
      </w:pPr>
      <w:r>
        <w:t xml:space="preserve"> Landlord concerns about evictions or other recourse for lease violations</w:t>
      </w:r>
    </w:p>
    <w:p w:rsidR="00C34889" w:rsidP="00C34889" w14:paraId="6EB7B174" w14:textId="77777777">
      <w:pPr>
        <w:pStyle w:val="ListParagraph"/>
        <w:numPr>
          <w:ilvl w:val="1"/>
          <w:numId w:val="32"/>
        </w:numPr>
      </w:pPr>
      <w:r>
        <w:t>Landlord concerns about timeliness of payments</w:t>
      </w:r>
    </w:p>
    <w:p w:rsidR="00C34889" w:rsidP="00C34889" w14:paraId="181F99C4" w14:textId="5221ACBD">
      <w:pPr>
        <w:pStyle w:val="ListParagraph"/>
        <w:numPr>
          <w:ilvl w:val="1"/>
          <w:numId w:val="32"/>
        </w:numPr>
      </w:pPr>
      <w:r>
        <w:t xml:space="preserve">Other, please describe: </w:t>
      </w:r>
      <w:r w:rsidR="00F02B6F">
        <w:t>_____</w:t>
      </w:r>
    </w:p>
    <w:p w:rsidR="00C34889" w:rsidRPr="00E3431A" w:rsidP="00A54F37" w14:paraId="0F5AB9F7" w14:textId="709D3093">
      <w:pPr>
        <w:pStyle w:val="ListParagraph"/>
        <w:numPr>
          <w:ilvl w:val="0"/>
          <w:numId w:val="37"/>
        </w:numPr>
      </w:pPr>
      <w:r>
        <w:t xml:space="preserve">Does your agency currently provide any of the following resources/supports to engage landlords? </w:t>
      </w:r>
      <w:r w:rsidR="00E3431A">
        <w:t>Check all that apply.</w:t>
      </w:r>
    </w:p>
    <w:p w:rsidR="00C34889" w:rsidP="00C34889" w14:paraId="269CF054" w14:textId="77777777">
      <w:pPr>
        <w:pStyle w:val="ListParagraph"/>
        <w:numPr>
          <w:ilvl w:val="1"/>
          <w:numId w:val="32"/>
        </w:numPr>
      </w:pPr>
      <w:r>
        <w:t>Dedicated landlord liaison</w:t>
      </w:r>
    </w:p>
    <w:p w:rsidR="00C34889" w:rsidP="00C34889" w14:paraId="6DBC97CF" w14:textId="77777777">
      <w:pPr>
        <w:pStyle w:val="ListParagraph"/>
        <w:numPr>
          <w:ilvl w:val="1"/>
          <w:numId w:val="32"/>
        </w:numPr>
      </w:pPr>
      <w:r>
        <w:t>Landlord advisory board</w:t>
      </w:r>
    </w:p>
    <w:p w:rsidR="00C34889" w:rsidP="00C34889" w14:paraId="7718E378" w14:textId="77777777">
      <w:pPr>
        <w:pStyle w:val="ListParagraph"/>
        <w:numPr>
          <w:ilvl w:val="1"/>
          <w:numId w:val="32"/>
        </w:numPr>
      </w:pPr>
      <w:r>
        <w:t xml:space="preserve">Landlord-facing website </w:t>
      </w:r>
    </w:p>
    <w:p w:rsidR="00C34889" w:rsidP="00C34889" w14:paraId="10DB7BCA" w14:textId="77777777">
      <w:pPr>
        <w:pStyle w:val="ListParagraph"/>
        <w:numPr>
          <w:ilvl w:val="1"/>
          <w:numId w:val="32"/>
        </w:numPr>
      </w:pPr>
      <w:r>
        <w:t>Partnerships with landlord industry groups</w:t>
      </w:r>
    </w:p>
    <w:p w:rsidR="005005BB" w:rsidP="005005BB" w14:paraId="2D6132DC" w14:textId="2405EB30">
      <w:pPr>
        <w:pStyle w:val="ListParagraph"/>
        <w:numPr>
          <w:ilvl w:val="1"/>
          <w:numId w:val="32"/>
        </w:numPr>
      </w:pPr>
      <w:r>
        <w:t>Direct deposit of rental payments to landlords</w:t>
      </w:r>
    </w:p>
    <w:p w:rsidR="00C34889" w:rsidP="00C34889" w14:paraId="691ACDCB" w14:textId="1C8A7E69">
      <w:pPr>
        <w:pStyle w:val="ListParagraph"/>
        <w:numPr>
          <w:ilvl w:val="1"/>
          <w:numId w:val="32"/>
        </w:numPr>
      </w:pPr>
      <w:r>
        <w:t>Other, please describe: _____</w:t>
      </w:r>
    </w:p>
    <w:p w:rsidR="005005BB" w:rsidRPr="00A54F37" w:rsidP="00C34889" w14:paraId="0820547F" w14:textId="67E3928A">
      <w:pPr>
        <w:pStyle w:val="ListParagraph"/>
        <w:numPr>
          <w:ilvl w:val="1"/>
          <w:numId w:val="32"/>
        </w:numPr>
        <w:rPr>
          <w:highlight w:val="yellow"/>
        </w:rPr>
      </w:pPr>
      <w:r w:rsidRPr="00A54F37">
        <w:rPr>
          <w:highlight w:val="yellow"/>
        </w:rPr>
        <w:t xml:space="preserve">[TBD – </w:t>
      </w:r>
      <w:r w:rsidR="000453A9">
        <w:rPr>
          <w:i/>
          <w:iCs/>
          <w:highlight w:val="yellow"/>
        </w:rPr>
        <w:t>other options may be added if additional flexibilities are made available to PHAs during study period</w:t>
      </w:r>
      <w:r>
        <w:rPr>
          <w:i/>
          <w:iCs/>
          <w:highlight w:val="yellow"/>
        </w:rPr>
        <w:t>]</w:t>
      </w:r>
    </w:p>
    <w:p w:rsidR="00C34889" w:rsidP="00A54F37" w14:paraId="4455DBCF" w14:textId="77777777">
      <w:pPr>
        <w:pStyle w:val="ListParagraph"/>
        <w:numPr>
          <w:ilvl w:val="0"/>
          <w:numId w:val="37"/>
        </w:numPr>
      </w:pPr>
      <w:r>
        <w:t>Does your agency base rents on Small Area Fair Market Rents (SAFMR) or Fair Market Rents (FMR)?</w:t>
      </w:r>
    </w:p>
    <w:p w:rsidR="00C34889" w:rsidP="001548D6" w14:paraId="2CDE5FBA" w14:textId="6E9E44AA">
      <w:pPr>
        <w:pStyle w:val="ListParagraph"/>
        <w:numPr>
          <w:ilvl w:val="1"/>
          <w:numId w:val="41"/>
        </w:numPr>
      </w:pPr>
      <w:r>
        <w:t xml:space="preserve">SAFMR </w:t>
      </w:r>
      <w:r w:rsidRPr="007460D1">
        <w:rPr>
          <w:i/>
          <w:iCs/>
        </w:rPr>
        <w:t>(skip to Q1</w:t>
      </w:r>
      <w:r w:rsidR="00095D3A">
        <w:rPr>
          <w:i/>
          <w:iCs/>
        </w:rPr>
        <w:t>1</w:t>
      </w:r>
      <w:r w:rsidRPr="007460D1">
        <w:rPr>
          <w:i/>
          <w:iCs/>
        </w:rPr>
        <w:t>)</w:t>
      </w:r>
    </w:p>
    <w:p w:rsidR="00C34889" w:rsidP="001548D6" w14:paraId="6A0B4001" w14:textId="77777777">
      <w:pPr>
        <w:pStyle w:val="ListParagraph"/>
        <w:numPr>
          <w:ilvl w:val="1"/>
          <w:numId w:val="41"/>
        </w:numPr>
      </w:pPr>
      <w:r>
        <w:t xml:space="preserve">FMR </w:t>
      </w:r>
    </w:p>
    <w:p w:rsidR="00C34889" w:rsidP="00A54F37" w14:paraId="4CA3539C" w14:textId="77777777">
      <w:pPr>
        <w:pStyle w:val="ListParagraph"/>
        <w:numPr>
          <w:ilvl w:val="0"/>
          <w:numId w:val="37"/>
        </w:numPr>
      </w:pPr>
      <w:r>
        <w:t>Based on your FMR, what is highest current payment standard (on average if different by bedroom size)?</w:t>
      </w:r>
    </w:p>
    <w:p w:rsidR="00C34889" w:rsidP="001548D6" w14:paraId="30CB5B11" w14:textId="48BD1D53">
      <w:pPr>
        <w:pStyle w:val="ListParagraph"/>
        <w:numPr>
          <w:ilvl w:val="1"/>
          <w:numId w:val="42"/>
        </w:numPr>
      </w:pPr>
      <w:r>
        <w:t xml:space="preserve">  </w:t>
      </w:r>
      <w:r w:rsidR="00811FB7">
        <w:t>_____</w:t>
      </w:r>
      <w:r>
        <w:t xml:space="preserve">% of FMR </w:t>
      </w:r>
      <w:r w:rsidRPr="007460D1">
        <w:rPr>
          <w:i/>
          <w:iCs/>
        </w:rPr>
        <w:t>(skip to Q1</w:t>
      </w:r>
      <w:r w:rsidR="00095D3A">
        <w:rPr>
          <w:i/>
          <w:iCs/>
        </w:rPr>
        <w:t>2</w:t>
      </w:r>
      <w:r w:rsidRPr="007460D1">
        <w:rPr>
          <w:i/>
          <w:iCs/>
        </w:rPr>
        <w:t>)</w:t>
      </w:r>
    </w:p>
    <w:p w:rsidR="00C34889" w:rsidP="00A54F37" w14:paraId="04717B63" w14:textId="77777777">
      <w:pPr>
        <w:pStyle w:val="ListParagraph"/>
        <w:numPr>
          <w:ilvl w:val="0"/>
          <w:numId w:val="37"/>
        </w:numPr>
      </w:pPr>
      <w:r>
        <w:t>Based on your SAFMR, what is your agency’s:</w:t>
      </w:r>
    </w:p>
    <w:p w:rsidR="00C34889" w:rsidP="001548D6" w14:paraId="10974123" w14:textId="489A80FF">
      <w:pPr>
        <w:pStyle w:val="ListParagraph"/>
        <w:numPr>
          <w:ilvl w:val="1"/>
          <w:numId w:val="43"/>
        </w:numPr>
      </w:pPr>
      <w:r>
        <w:t xml:space="preserve">Lowest payment </w:t>
      </w:r>
      <w:r w:rsidR="00FB6517">
        <w:t xml:space="preserve">standard: </w:t>
      </w:r>
      <w:r w:rsidR="00811FB7">
        <w:t>_____</w:t>
      </w:r>
      <w:r>
        <w:t>% of SAFMR</w:t>
      </w:r>
    </w:p>
    <w:p w:rsidR="00C34889" w:rsidP="001548D6" w14:paraId="4A7245EA" w14:textId="4EAC9800">
      <w:pPr>
        <w:pStyle w:val="ListParagraph"/>
        <w:numPr>
          <w:ilvl w:val="1"/>
          <w:numId w:val="43"/>
        </w:numPr>
      </w:pPr>
      <w:r>
        <w:t xml:space="preserve">Highest payment standard: </w:t>
      </w:r>
      <w:r w:rsidR="00811FB7">
        <w:t>_____</w:t>
      </w:r>
      <w:r>
        <w:t>% of SAFMR</w:t>
      </w:r>
    </w:p>
    <w:p w:rsidR="00C34889" w:rsidP="00A54F37" w14:paraId="1CF0F555" w14:textId="77777777">
      <w:pPr>
        <w:pStyle w:val="ListParagraph"/>
        <w:numPr>
          <w:ilvl w:val="0"/>
          <w:numId w:val="37"/>
        </w:numPr>
      </w:pPr>
      <w:r>
        <w:t xml:space="preserve">Since </w:t>
      </w:r>
      <w:r w:rsidRPr="00E3431A">
        <w:rPr>
          <w:i/>
          <w:iCs/>
          <w:highlight w:val="yellow"/>
        </w:rPr>
        <w:t>[YEAR OF LAST SURVEY]</w:t>
      </w:r>
      <w:r w:rsidRPr="00E3431A">
        <w:rPr>
          <w:i/>
          <w:iCs/>
        </w:rPr>
        <w:t>,</w:t>
      </w:r>
      <w:r>
        <w:t xml:space="preserve"> has the PHA offered any of the following incentives to increase landlord participation in HCV? Check all that apply.</w:t>
      </w:r>
      <w:r w:rsidRPr="00CD2FD7">
        <w:t xml:space="preserve"> Include incentives that have been offered since </w:t>
      </w:r>
      <w:r w:rsidRPr="00E3431A">
        <w:rPr>
          <w:i/>
          <w:iCs/>
          <w:highlight w:val="yellow"/>
        </w:rPr>
        <w:t>[YEAR]</w:t>
      </w:r>
      <w:r w:rsidRPr="00E3431A">
        <w:rPr>
          <w:i/>
          <w:iCs/>
        </w:rPr>
        <w:t>,</w:t>
      </w:r>
      <w:r w:rsidRPr="00CD2FD7">
        <w:rPr>
          <w:i/>
          <w:iCs/>
        </w:rPr>
        <w:t xml:space="preserve"> </w:t>
      </w:r>
      <w:r w:rsidRPr="00CD2FD7">
        <w:t xml:space="preserve">even if they are not currently active. </w:t>
      </w:r>
    </w:p>
    <w:p w:rsidR="00C34889" w:rsidP="00C34889" w14:paraId="630070C1" w14:textId="77777777">
      <w:pPr>
        <w:pStyle w:val="ListParagraph"/>
        <w:numPr>
          <w:ilvl w:val="1"/>
          <w:numId w:val="31"/>
        </w:numPr>
      </w:pPr>
      <w:r>
        <w:t>Inspection flexibilities (e.g. alternate schedule, pre-qualifying units)</w:t>
      </w:r>
    </w:p>
    <w:p w:rsidR="00C34889" w:rsidP="00C34889" w14:paraId="22F282C4" w14:textId="77777777">
      <w:pPr>
        <w:pStyle w:val="ListParagraph"/>
        <w:numPr>
          <w:ilvl w:val="1"/>
          <w:numId w:val="31"/>
        </w:numPr>
      </w:pPr>
      <w:r>
        <w:t>Financial incentives (e.g. signing bonus, damage claims)</w:t>
      </w:r>
    </w:p>
    <w:p w:rsidR="00C34889" w:rsidP="00C34889" w14:paraId="4C8F6D33" w14:textId="1A1AE4D4">
      <w:pPr>
        <w:pStyle w:val="ListParagraph"/>
        <w:numPr>
          <w:ilvl w:val="1"/>
          <w:numId w:val="31"/>
        </w:numPr>
      </w:pPr>
      <w:r>
        <w:t xml:space="preserve">Other </w:t>
      </w:r>
      <w:r w:rsidR="00617E9F">
        <w:t>- p</w:t>
      </w:r>
      <w:r>
        <w:t xml:space="preserve">lease describe: </w:t>
      </w:r>
      <w:r w:rsidR="00811FB7">
        <w:t>_____</w:t>
      </w:r>
    </w:p>
    <w:p w:rsidR="00947397" w:rsidP="00947397" w14:paraId="266DD190" w14:textId="77777777">
      <w:pPr>
        <w:rPr>
          <w:i/>
          <w:iCs/>
        </w:rPr>
      </w:pPr>
    </w:p>
    <w:p w:rsidR="00344F26" w:rsidRPr="00947397" w:rsidP="00947397" w14:paraId="78EB4ED2" w14:textId="2DD65AD2">
      <w:pPr>
        <w:rPr>
          <w:i/>
          <w:iCs/>
        </w:rPr>
      </w:pPr>
      <w:r w:rsidRPr="00947397">
        <w:rPr>
          <w:i/>
          <w:iCs/>
        </w:rPr>
        <w:t xml:space="preserve">NOTE: </w:t>
      </w:r>
      <w:r w:rsidR="00617E9F">
        <w:rPr>
          <w:i/>
          <w:iCs/>
        </w:rPr>
        <w:t xml:space="preserve">Parts D, E, and F </w:t>
      </w:r>
      <w:r w:rsidRPr="00947397">
        <w:rPr>
          <w:i/>
          <w:iCs/>
        </w:rPr>
        <w:t>will only appear if the corresponding option Q1</w:t>
      </w:r>
      <w:r w:rsidR="00617E9F">
        <w:rPr>
          <w:i/>
          <w:iCs/>
        </w:rPr>
        <w:t>1</w:t>
      </w:r>
      <w:r w:rsidRPr="00947397">
        <w:rPr>
          <w:i/>
          <w:iCs/>
        </w:rPr>
        <w:t xml:space="preserve"> is checked.</w:t>
      </w:r>
    </w:p>
    <w:p w:rsidR="009D0730" w:rsidRPr="009D0730" w:rsidP="009D0730" w14:paraId="39E53989" w14:textId="77777777"/>
    <w:p w:rsidR="00DF4410" w:rsidP="00DF4410" w14:paraId="45B0C197" w14:textId="1366FBE4">
      <w:pPr>
        <w:pStyle w:val="Heading2"/>
      </w:pPr>
      <w:r>
        <w:t xml:space="preserve">Part </w:t>
      </w:r>
      <w:r w:rsidR="00617E9F">
        <w:t>D</w:t>
      </w:r>
      <w:r w:rsidR="009C6988">
        <w:t>: Inspection or Administrative Flexibilities (if applicable)</w:t>
      </w:r>
    </w:p>
    <w:p w:rsidR="006022D9" w:rsidP="00A54F37" w14:paraId="602798D4" w14:textId="70DA05E2">
      <w:pPr>
        <w:pStyle w:val="ListParagraph"/>
        <w:numPr>
          <w:ilvl w:val="0"/>
          <w:numId w:val="37"/>
        </w:numPr>
      </w:pPr>
      <w:r>
        <w:t xml:space="preserve">You indicated that your agency has implemented inspection or administrative flexibilities to increase landlord participation in the HCV Program. Since </w:t>
      </w:r>
      <w:r w:rsidRPr="00E3431A">
        <w:rPr>
          <w:i/>
          <w:iCs/>
          <w:highlight w:val="yellow"/>
        </w:rPr>
        <w:t>[</w:t>
      </w:r>
      <w:r w:rsidR="001E0177">
        <w:rPr>
          <w:i/>
          <w:iCs/>
          <w:highlight w:val="yellow"/>
        </w:rPr>
        <w:t>YEAR</w:t>
      </w:r>
      <w:r w:rsidRPr="00E3431A">
        <w:rPr>
          <w:i/>
          <w:iCs/>
          <w:highlight w:val="yellow"/>
        </w:rPr>
        <w:t xml:space="preserve"> OF LAST SURVEY],</w:t>
      </w:r>
      <w:r>
        <w:t xml:space="preserve"> has the PHA offered any of the following flexibilities? </w:t>
      </w:r>
      <w:r w:rsidRPr="00E3431A">
        <w:t>Check all that apply, even if they are not currently active</w:t>
      </w:r>
      <w:r w:rsidR="00E3431A">
        <w:t>.</w:t>
      </w:r>
    </w:p>
    <w:p w:rsidR="006022D9" w:rsidP="00035A7B" w14:paraId="6A1EE9F6" w14:textId="77777777">
      <w:pPr>
        <w:pStyle w:val="ListParagraph"/>
        <w:numPr>
          <w:ilvl w:val="1"/>
          <w:numId w:val="31"/>
        </w:numPr>
      </w:pPr>
      <w:r>
        <w:t>Pre-inspecting units for HQS approval before a tenant is identified</w:t>
      </w:r>
    </w:p>
    <w:p w:rsidR="006022D9" w:rsidP="00035A7B" w14:paraId="3F026041" w14:textId="77777777">
      <w:pPr>
        <w:pStyle w:val="ListParagraph"/>
        <w:numPr>
          <w:ilvl w:val="1"/>
          <w:numId w:val="31"/>
        </w:numPr>
      </w:pPr>
      <w:r>
        <w:t>Changing or reducing the frequency of HQS inspections</w:t>
      </w:r>
    </w:p>
    <w:p w:rsidR="006022D9" w:rsidP="00035A7B" w14:paraId="593367F1" w14:textId="77777777">
      <w:pPr>
        <w:pStyle w:val="ListParagraph"/>
        <w:numPr>
          <w:ilvl w:val="1"/>
          <w:numId w:val="31"/>
        </w:numPr>
      </w:pPr>
      <w:r>
        <w:t>Waiving the mandatory initial inspection</w:t>
      </w:r>
    </w:p>
    <w:p w:rsidR="006022D9" w:rsidP="00035A7B" w14:paraId="24276996" w14:textId="3AD2A204">
      <w:pPr>
        <w:pStyle w:val="ListParagraph"/>
        <w:numPr>
          <w:ilvl w:val="1"/>
          <w:numId w:val="31"/>
        </w:numPr>
      </w:pPr>
      <w:bookmarkStart w:id="0" w:name="_Hlk103252280"/>
      <w:r>
        <w:t xml:space="preserve">Other </w:t>
      </w:r>
      <w:r w:rsidR="00617E9F">
        <w:t>- p</w:t>
      </w:r>
      <w:r>
        <w:t>lease describe:</w:t>
      </w:r>
      <w:r w:rsidR="002A49B6">
        <w:t xml:space="preserve"> _____</w:t>
      </w:r>
    </w:p>
    <w:p w:rsidR="00C14D1B" w:rsidRPr="00A54F37" w:rsidP="00C14D1B" w14:paraId="3AEDD9DB" w14:textId="7EAD0996">
      <w:pPr>
        <w:pStyle w:val="ListParagraph"/>
        <w:numPr>
          <w:ilvl w:val="1"/>
          <w:numId w:val="31"/>
        </w:numPr>
        <w:rPr>
          <w:highlight w:val="yellow"/>
        </w:rPr>
      </w:pPr>
      <w:r w:rsidRPr="000C0D12">
        <w:rPr>
          <w:highlight w:val="yellow"/>
        </w:rPr>
        <w:t>[</w:t>
      </w:r>
      <w:r w:rsidRPr="000C0D12" w:rsidR="000453A9">
        <w:rPr>
          <w:highlight w:val="yellow"/>
        </w:rPr>
        <w:t xml:space="preserve">TBD – </w:t>
      </w:r>
      <w:r w:rsidR="000453A9">
        <w:rPr>
          <w:i/>
          <w:iCs/>
          <w:highlight w:val="yellow"/>
        </w:rPr>
        <w:t>other options may be added if additional flexibilities are made available to PHAs during study period</w:t>
      </w:r>
      <w:r>
        <w:rPr>
          <w:i/>
          <w:iCs/>
          <w:highlight w:val="yellow"/>
        </w:rPr>
        <w:t>]</w:t>
      </w:r>
    </w:p>
    <w:p w:rsidR="006022D9" w:rsidP="00A54F37" w14:paraId="170A5B96" w14:textId="3D9E49FF">
      <w:pPr>
        <w:pStyle w:val="ListParagraph"/>
        <w:numPr>
          <w:ilvl w:val="0"/>
          <w:numId w:val="37"/>
        </w:numPr>
      </w:pPr>
      <w:r w:rsidRPr="00383893">
        <w:rPr>
          <w:i/>
          <w:iCs/>
        </w:rPr>
        <w:t>(Repeat for each option selected in Q1</w:t>
      </w:r>
      <w:r w:rsidR="00095D3A">
        <w:rPr>
          <w:i/>
          <w:iCs/>
        </w:rPr>
        <w:t>3</w:t>
      </w:r>
      <w:r w:rsidRPr="00383893">
        <w:rPr>
          <w:i/>
          <w:iCs/>
        </w:rPr>
        <w:t>)</w:t>
      </w:r>
      <w:r w:rsidRPr="00FB0514">
        <w:t>:</w:t>
      </w:r>
      <w:r>
        <w:t xml:space="preserve"> Please tell us more about this policy. </w:t>
      </w:r>
    </w:p>
    <w:p w:rsidR="006022D9" w:rsidP="001548D6" w14:paraId="036856E6" w14:textId="11E77468">
      <w:pPr>
        <w:pStyle w:val="ListParagraph"/>
        <w:numPr>
          <w:ilvl w:val="1"/>
          <w:numId w:val="44"/>
        </w:numPr>
      </w:pPr>
      <w:r>
        <w:t>Describe which units or landlords are eligible (for example, new units only or certain neighborhoods only):</w:t>
      </w:r>
      <w:r w:rsidR="00E96F49">
        <w:t xml:space="preserve"> _____</w:t>
      </w:r>
    </w:p>
    <w:p w:rsidR="006022D9" w:rsidP="001548D6" w14:paraId="54DA5B05" w14:textId="301BA073">
      <w:pPr>
        <w:pStyle w:val="ListParagraph"/>
        <w:numPr>
          <w:ilvl w:val="1"/>
          <w:numId w:val="44"/>
        </w:numPr>
      </w:pPr>
      <w:r>
        <w:t xml:space="preserve"> Describe the frequency or timing of the policy (for example, how many days pre-inspection remains valid; frequency of inspections under alternate schedule; etc.):</w:t>
      </w:r>
      <w:r w:rsidR="00E96F49">
        <w:t xml:space="preserve"> _____</w:t>
      </w:r>
    </w:p>
    <w:p w:rsidR="006022D9" w:rsidP="001548D6" w14:paraId="57E2A1C3" w14:textId="5CE15BCA">
      <w:pPr>
        <w:pStyle w:val="ListParagraph"/>
        <w:numPr>
          <w:ilvl w:val="1"/>
          <w:numId w:val="44"/>
        </w:numPr>
      </w:pPr>
      <w:r>
        <w:t>Describe any other requirements under this policy:</w:t>
      </w:r>
      <w:r w:rsidR="00E96F49">
        <w:t xml:space="preserve"> _____</w:t>
      </w:r>
    </w:p>
    <w:p w:rsidR="005005BB" w:rsidP="001548D6" w14:paraId="4C8B2D66" w14:textId="052B8A1B">
      <w:pPr>
        <w:pStyle w:val="ListParagraph"/>
        <w:numPr>
          <w:ilvl w:val="1"/>
          <w:numId w:val="44"/>
        </w:numPr>
      </w:pPr>
      <w:bookmarkStart w:id="1" w:name="_Hlk112242617"/>
      <w:r>
        <w:t>How many units received this flexibility in the most recent fiscal year? ___</w:t>
      </w:r>
    </w:p>
    <w:bookmarkEnd w:id="0"/>
    <w:bookmarkEnd w:id="1"/>
    <w:p w:rsidR="006022D9" w:rsidP="001E0177" w14:paraId="2C64929A" w14:textId="3A598172">
      <w:pPr>
        <w:pStyle w:val="ListParagraph"/>
        <w:numPr>
          <w:ilvl w:val="0"/>
          <w:numId w:val="37"/>
        </w:numPr>
      </w:pPr>
      <w:r>
        <w:rPr>
          <w:i/>
          <w:iCs/>
        </w:rPr>
        <w:t>(Repeat for each option selected in Q1</w:t>
      </w:r>
      <w:r w:rsidR="00095D3A">
        <w:rPr>
          <w:i/>
          <w:iCs/>
        </w:rPr>
        <w:t>3</w:t>
      </w:r>
      <w:r>
        <w:rPr>
          <w:i/>
          <w:iCs/>
        </w:rPr>
        <w:t xml:space="preserve">): </w:t>
      </w:r>
      <w:r>
        <w:t>When was this policy active? [Select MM/YY for start and end date]</w:t>
      </w:r>
    </w:p>
    <w:p w:rsidR="006022D9" w:rsidP="001E0177" w14:paraId="2958F2D7" w14:textId="5D1C004B">
      <w:pPr>
        <w:pStyle w:val="ListParagraph"/>
        <w:numPr>
          <w:ilvl w:val="0"/>
          <w:numId w:val="37"/>
        </w:numPr>
      </w:pPr>
      <w:r>
        <w:rPr>
          <w:i/>
          <w:iCs/>
        </w:rPr>
        <w:t>(Repeat for each option selected in Q1</w:t>
      </w:r>
      <w:r w:rsidR="00DC0FE1">
        <w:rPr>
          <w:i/>
          <w:iCs/>
        </w:rPr>
        <w:t>3</w:t>
      </w:r>
      <w:r>
        <w:rPr>
          <w:i/>
          <w:iCs/>
        </w:rPr>
        <w:t xml:space="preserve">): </w:t>
      </w:r>
      <w:r>
        <w:t>Did your agency seek a HUD waiver to implement this policy?</w:t>
      </w:r>
    </w:p>
    <w:p w:rsidR="006022D9" w:rsidP="001548D6" w14:paraId="5468F43A" w14:textId="77777777">
      <w:pPr>
        <w:pStyle w:val="ListParagraph"/>
        <w:numPr>
          <w:ilvl w:val="1"/>
          <w:numId w:val="45"/>
        </w:numPr>
      </w:pPr>
      <w:r>
        <w:t>Yes</w:t>
      </w:r>
    </w:p>
    <w:p w:rsidR="006022D9" w:rsidP="001548D6" w14:paraId="596E31E8" w14:textId="77777777">
      <w:pPr>
        <w:pStyle w:val="ListParagraph"/>
        <w:numPr>
          <w:ilvl w:val="1"/>
          <w:numId w:val="45"/>
        </w:numPr>
      </w:pPr>
      <w:r>
        <w:t>No</w:t>
      </w:r>
    </w:p>
    <w:p w:rsidR="009C6988" w:rsidP="009123AC" w14:paraId="42245EF5" w14:textId="16C7CDFB">
      <w:pPr>
        <w:pStyle w:val="Heading2"/>
      </w:pPr>
      <w:r>
        <w:t xml:space="preserve">Part </w:t>
      </w:r>
      <w:r w:rsidR="00FD1FCD">
        <w:t>E</w:t>
      </w:r>
      <w:r>
        <w:t>: Financial Incentives (if applicable)</w:t>
      </w:r>
    </w:p>
    <w:p w:rsidR="00725A01" w:rsidRPr="00E3431A" w:rsidP="00A54F37" w14:paraId="23F3E696" w14:textId="0A35C850">
      <w:pPr>
        <w:pStyle w:val="ListParagraph"/>
        <w:numPr>
          <w:ilvl w:val="0"/>
          <w:numId w:val="37"/>
        </w:numPr>
      </w:pPr>
      <w:r w:rsidRPr="00CD2FD7">
        <w:t xml:space="preserve">You indicated that your agency has implemented direct financial incentives for landlords. Since </w:t>
      </w:r>
      <w:r w:rsidR="001E0177">
        <w:rPr>
          <w:i/>
          <w:iCs/>
          <w:highlight w:val="yellow"/>
        </w:rPr>
        <w:t>[YEAR</w:t>
      </w:r>
      <w:r w:rsidRPr="00E3431A">
        <w:rPr>
          <w:i/>
          <w:iCs/>
          <w:highlight w:val="yellow"/>
        </w:rPr>
        <w:t xml:space="preserve"> OF LAST SURVEY</w:t>
      </w:r>
      <w:r w:rsidRPr="00E3431A">
        <w:rPr>
          <w:highlight w:val="yellow"/>
        </w:rPr>
        <w:t>],</w:t>
      </w:r>
      <w:r w:rsidRPr="00CD2FD7">
        <w:t xml:space="preserve"> has the PHA offered any of the following financial incentives for landlords? </w:t>
      </w:r>
      <w:r w:rsidRPr="00E3431A">
        <w:t>Check all that apply, even if they are not currently active</w:t>
      </w:r>
      <w:r w:rsidRPr="00E3431A" w:rsidR="00E3431A">
        <w:t>.</w:t>
      </w:r>
    </w:p>
    <w:p w:rsidR="00725A01" w:rsidRPr="00CD2FD7" w:rsidP="00725A01" w14:paraId="5EE1D105" w14:textId="77777777">
      <w:pPr>
        <w:pStyle w:val="ListParagraph"/>
        <w:numPr>
          <w:ilvl w:val="1"/>
          <w:numId w:val="28"/>
        </w:numPr>
      </w:pPr>
      <w:r>
        <w:t>Payments for vacancy loss during turnover</w:t>
      </w:r>
    </w:p>
    <w:p w:rsidR="00725A01" w:rsidRPr="00CD2FD7" w:rsidP="00725A01" w14:paraId="181CA66E" w14:textId="77777777">
      <w:pPr>
        <w:pStyle w:val="ListParagraph"/>
        <w:numPr>
          <w:ilvl w:val="1"/>
          <w:numId w:val="28"/>
        </w:numPr>
      </w:pPr>
      <w:r>
        <w:t>Reimbursement for tenant-caused damages</w:t>
      </w:r>
    </w:p>
    <w:p w:rsidR="00725A01" w:rsidRPr="00CD2FD7" w:rsidP="00725A01" w14:paraId="1E2975DF" w14:textId="77777777">
      <w:pPr>
        <w:pStyle w:val="ListParagraph"/>
        <w:numPr>
          <w:ilvl w:val="1"/>
          <w:numId w:val="28"/>
        </w:numPr>
      </w:pPr>
      <w:r w:rsidRPr="00CD2FD7">
        <w:t xml:space="preserve">Signing bonus for new </w:t>
      </w:r>
      <w:r>
        <w:t>landlords</w:t>
      </w:r>
    </w:p>
    <w:p w:rsidR="00725A01" w:rsidP="00725A01" w14:paraId="379BB06C" w14:textId="4C526C65">
      <w:pPr>
        <w:pStyle w:val="ListParagraph"/>
        <w:numPr>
          <w:ilvl w:val="1"/>
          <w:numId w:val="28"/>
        </w:numPr>
      </w:pPr>
      <w:r>
        <w:t xml:space="preserve">Other </w:t>
      </w:r>
      <w:r w:rsidR="00FD1FCD">
        <w:t>- p</w:t>
      </w:r>
      <w:r>
        <w:t>lease describe: _____</w:t>
      </w:r>
    </w:p>
    <w:p w:rsidR="00C14D1B" w:rsidRPr="00A54F37" w:rsidP="00C14D1B" w14:paraId="4E19FE3C" w14:textId="7F967A7B">
      <w:pPr>
        <w:pStyle w:val="ListParagraph"/>
        <w:numPr>
          <w:ilvl w:val="1"/>
          <w:numId w:val="28"/>
        </w:numPr>
        <w:rPr>
          <w:highlight w:val="yellow"/>
        </w:rPr>
      </w:pPr>
      <w:r w:rsidRPr="000C0D12">
        <w:rPr>
          <w:highlight w:val="yellow"/>
        </w:rPr>
        <w:t>[</w:t>
      </w:r>
      <w:r w:rsidRPr="000C0D12" w:rsidR="000453A9">
        <w:rPr>
          <w:highlight w:val="yellow"/>
        </w:rPr>
        <w:t xml:space="preserve">TBD – </w:t>
      </w:r>
      <w:r w:rsidR="000453A9">
        <w:rPr>
          <w:i/>
          <w:iCs/>
          <w:highlight w:val="yellow"/>
        </w:rPr>
        <w:t>other options may be added if additional flexibilities are made available to PHAs during study period</w:t>
      </w:r>
      <w:r>
        <w:rPr>
          <w:i/>
          <w:iCs/>
          <w:highlight w:val="yellow"/>
        </w:rPr>
        <w:t>]</w:t>
      </w:r>
    </w:p>
    <w:p w:rsidR="00725A01" w:rsidP="00A54F37" w14:paraId="6ACBF2DA" w14:textId="11153589">
      <w:pPr>
        <w:pStyle w:val="ListParagraph"/>
        <w:numPr>
          <w:ilvl w:val="0"/>
          <w:numId w:val="37"/>
        </w:numPr>
      </w:pPr>
      <w:r>
        <w:rPr>
          <w:i/>
          <w:iCs/>
        </w:rPr>
        <w:t>(Repeat for each option selected in Q1</w:t>
      </w:r>
      <w:r w:rsidR="00095D3A">
        <w:rPr>
          <w:i/>
          <w:iCs/>
        </w:rPr>
        <w:t>7</w:t>
      </w:r>
      <w:r>
        <w:rPr>
          <w:i/>
          <w:iCs/>
        </w:rPr>
        <w:t xml:space="preserve">): </w:t>
      </w:r>
      <w:r>
        <w:t>Please describe this policy in more detail.</w:t>
      </w:r>
    </w:p>
    <w:p w:rsidR="00725A01" w:rsidP="001548D6" w14:paraId="2D308A4F" w14:textId="4B042DBE">
      <w:pPr>
        <w:pStyle w:val="ListParagraph"/>
        <w:numPr>
          <w:ilvl w:val="1"/>
          <w:numId w:val="46"/>
        </w:numPr>
      </w:pPr>
      <w:r>
        <w:t>Describe the maximum payment that can be made under this policy for each unit or each landlord: _____</w:t>
      </w:r>
    </w:p>
    <w:p w:rsidR="00725A01" w:rsidP="001548D6" w14:paraId="3A36CEF1" w14:textId="28FCD90C">
      <w:pPr>
        <w:pStyle w:val="ListParagraph"/>
        <w:numPr>
          <w:ilvl w:val="1"/>
          <w:numId w:val="46"/>
        </w:numPr>
      </w:pPr>
      <w:r>
        <w:t>Describe which units or landlords are eligible for this incentive (for example, new units only or certain neighborhoods only): _____</w:t>
      </w:r>
    </w:p>
    <w:p w:rsidR="00725A01" w:rsidP="001548D6" w14:paraId="63ADD003" w14:textId="247CE801">
      <w:pPr>
        <w:pStyle w:val="ListParagraph"/>
        <w:numPr>
          <w:ilvl w:val="1"/>
          <w:numId w:val="46"/>
        </w:numPr>
      </w:pPr>
      <w:r>
        <w:t>Describe any other requirements for landlords to receive this incentive: _____</w:t>
      </w:r>
    </w:p>
    <w:p w:rsidR="00FD1FCD" w:rsidP="00FD1FCD" w14:paraId="2503A397" w14:textId="77777777">
      <w:pPr>
        <w:pStyle w:val="ListParagraph"/>
        <w:numPr>
          <w:ilvl w:val="1"/>
          <w:numId w:val="46"/>
        </w:numPr>
      </w:pPr>
      <w:r>
        <w:t>How many payments were made under this policy in the most recent fiscal year? _____</w:t>
      </w:r>
    </w:p>
    <w:p w:rsidR="00FD1FCD" w:rsidP="00FD1FCD" w14:paraId="66DD3013" w14:textId="17A7A46F">
      <w:pPr>
        <w:pStyle w:val="ListParagraph"/>
        <w:numPr>
          <w:ilvl w:val="1"/>
          <w:numId w:val="46"/>
        </w:numPr>
      </w:pPr>
      <w:r>
        <w:t>What is the total value of payments made under this policy in the most recent fiscal year? _____</w:t>
      </w:r>
    </w:p>
    <w:p w:rsidR="00725A01" w:rsidP="00A54F37" w14:paraId="1E11E27A" w14:textId="75B39040">
      <w:pPr>
        <w:pStyle w:val="ListParagraph"/>
        <w:numPr>
          <w:ilvl w:val="0"/>
          <w:numId w:val="37"/>
        </w:numPr>
      </w:pPr>
      <w:r>
        <w:rPr>
          <w:i/>
          <w:iCs/>
        </w:rPr>
        <w:t>(Repeat for each option selected in Q1</w:t>
      </w:r>
      <w:r w:rsidR="00095D3A">
        <w:rPr>
          <w:i/>
          <w:iCs/>
        </w:rPr>
        <w:t>7</w:t>
      </w:r>
      <w:r>
        <w:rPr>
          <w:i/>
          <w:iCs/>
        </w:rPr>
        <w:t xml:space="preserve">): </w:t>
      </w:r>
      <w:r>
        <w:t>When was this policy active? [Select MM/YY for start and end date]</w:t>
      </w:r>
    </w:p>
    <w:p w:rsidR="00725A01" w:rsidP="00A54F37" w14:paraId="2F2A1E90" w14:textId="04B1CC08">
      <w:pPr>
        <w:pStyle w:val="ListParagraph"/>
        <w:numPr>
          <w:ilvl w:val="0"/>
          <w:numId w:val="37"/>
        </w:numPr>
      </w:pPr>
      <w:r>
        <w:rPr>
          <w:i/>
          <w:iCs/>
        </w:rPr>
        <w:t>(Repeat for each option selected in Q1</w:t>
      </w:r>
      <w:r w:rsidR="00095D3A">
        <w:rPr>
          <w:i/>
          <w:iCs/>
        </w:rPr>
        <w:t>7</w:t>
      </w:r>
      <w:r>
        <w:rPr>
          <w:i/>
          <w:iCs/>
        </w:rPr>
        <w:t xml:space="preserve">): </w:t>
      </w:r>
      <w:r>
        <w:t>Did your agency seek a HUD waiver to implement this incentive?</w:t>
      </w:r>
    </w:p>
    <w:p w:rsidR="00725A01" w:rsidP="001548D6" w14:paraId="7DE355A6" w14:textId="77777777">
      <w:pPr>
        <w:pStyle w:val="ListParagraph"/>
        <w:numPr>
          <w:ilvl w:val="1"/>
          <w:numId w:val="47"/>
        </w:numPr>
      </w:pPr>
      <w:r>
        <w:t>Yes</w:t>
      </w:r>
    </w:p>
    <w:p w:rsidR="00725A01" w:rsidP="001548D6" w14:paraId="1559AB42" w14:textId="77777777">
      <w:pPr>
        <w:pStyle w:val="ListParagraph"/>
        <w:numPr>
          <w:ilvl w:val="1"/>
          <w:numId w:val="47"/>
        </w:numPr>
      </w:pPr>
      <w:r>
        <w:t>No</w:t>
      </w:r>
    </w:p>
    <w:p w:rsidR="00725A01" w:rsidP="00A54F37" w14:paraId="2C0BB076" w14:textId="33ED0E39">
      <w:pPr>
        <w:pStyle w:val="ListParagraph"/>
        <w:numPr>
          <w:ilvl w:val="0"/>
          <w:numId w:val="37"/>
        </w:numPr>
      </w:pPr>
      <w:r>
        <w:rPr>
          <w:i/>
          <w:iCs/>
        </w:rPr>
        <w:t>(Repeat for each option selected in Q1</w:t>
      </w:r>
      <w:r w:rsidR="00095D3A">
        <w:rPr>
          <w:i/>
          <w:iCs/>
        </w:rPr>
        <w:t>7</w:t>
      </w:r>
      <w:r>
        <w:rPr>
          <w:i/>
          <w:iCs/>
        </w:rPr>
        <w:t xml:space="preserve">): </w:t>
      </w:r>
      <w:r>
        <w:t xml:space="preserve">What source(s) of funding are you using for this incentive? </w:t>
      </w:r>
      <w:r w:rsidRPr="00E3431A">
        <w:t>Check all that apply</w:t>
      </w:r>
      <w:r w:rsidR="00E3431A">
        <w:t>.</w:t>
      </w:r>
    </w:p>
    <w:p w:rsidR="00560EE3" w:rsidP="00560EE3" w14:paraId="645D8190" w14:textId="77777777">
      <w:pPr>
        <w:pStyle w:val="ListParagraph"/>
        <w:numPr>
          <w:ilvl w:val="1"/>
          <w:numId w:val="26"/>
        </w:numPr>
      </w:pPr>
      <w:r>
        <w:t xml:space="preserve">Admin Fee or Admin Fee reserves </w:t>
      </w:r>
    </w:p>
    <w:p w:rsidR="00560EE3" w:rsidP="00560EE3" w14:paraId="724065AC" w14:textId="77777777">
      <w:pPr>
        <w:pStyle w:val="ListParagraph"/>
        <w:numPr>
          <w:ilvl w:val="1"/>
          <w:numId w:val="26"/>
        </w:numPr>
      </w:pPr>
      <w:r>
        <w:t>Other (non-admin fee) reserves</w:t>
      </w:r>
    </w:p>
    <w:p w:rsidR="00560EE3" w:rsidP="00560EE3" w14:paraId="2B897B0F" w14:textId="77777777">
      <w:pPr>
        <w:pStyle w:val="ListParagraph"/>
        <w:numPr>
          <w:ilvl w:val="1"/>
          <w:numId w:val="26"/>
        </w:numPr>
      </w:pPr>
      <w:r>
        <w:t>Emergency Rental Assistance Program</w:t>
      </w:r>
    </w:p>
    <w:p w:rsidR="00560EE3" w:rsidP="00560EE3" w14:paraId="5442C6CA" w14:textId="77777777">
      <w:pPr>
        <w:pStyle w:val="ListParagraph"/>
        <w:numPr>
          <w:ilvl w:val="1"/>
          <w:numId w:val="26"/>
        </w:numPr>
      </w:pPr>
      <w:r>
        <w:t xml:space="preserve">Community Development Block Grant </w:t>
      </w:r>
    </w:p>
    <w:p w:rsidR="00560EE3" w:rsidP="00560EE3" w14:paraId="20D11325" w14:textId="77777777">
      <w:pPr>
        <w:pStyle w:val="ListParagraph"/>
        <w:numPr>
          <w:ilvl w:val="1"/>
          <w:numId w:val="26"/>
        </w:numPr>
      </w:pPr>
      <w:r>
        <w:t>State or local funding (including CARES or ARPA relief funds)</w:t>
      </w:r>
    </w:p>
    <w:p w:rsidR="00560EE3" w:rsidP="00560EE3" w14:paraId="0FD82B2A" w14:textId="77777777">
      <w:pPr>
        <w:pStyle w:val="ListParagraph"/>
        <w:numPr>
          <w:ilvl w:val="1"/>
          <w:numId w:val="26"/>
        </w:numPr>
      </w:pPr>
      <w:r>
        <w:t xml:space="preserve">Philanthropic funding </w:t>
      </w:r>
    </w:p>
    <w:p w:rsidR="00560EE3" w:rsidRPr="007460D1" w:rsidP="00560EE3" w14:paraId="72FCB0FD" w14:textId="1248C375">
      <w:pPr>
        <w:pStyle w:val="ListParagraph"/>
        <w:numPr>
          <w:ilvl w:val="1"/>
          <w:numId w:val="26"/>
        </w:numPr>
      </w:pPr>
      <w:r>
        <w:t>Other</w:t>
      </w:r>
      <w:r w:rsidR="00FD1FCD">
        <w:t xml:space="preserve"> – please describe</w:t>
      </w:r>
      <w:r>
        <w:t>: _____</w:t>
      </w:r>
    </w:p>
    <w:p w:rsidR="009123AC" w:rsidP="00725A01" w14:paraId="0DBA4A4A" w14:textId="284766D7">
      <w:pPr>
        <w:pStyle w:val="Heading2"/>
      </w:pPr>
      <w:r>
        <w:t xml:space="preserve">Part </w:t>
      </w:r>
      <w:r w:rsidR="00FD1FCD">
        <w:t>F</w:t>
      </w:r>
      <w:r>
        <w:t>: Other Incentives</w:t>
      </w:r>
    </w:p>
    <w:p w:rsidR="00FD1FCD" w:rsidRPr="00F6597C" w:rsidP="00A54F37" w14:paraId="23D2559E" w14:textId="5641208B">
      <w:pPr>
        <w:pStyle w:val="ListParagraph"/>
        <w:numPr>
          <w:ilvl w:val="0"/>
          <w:numId w:val="37"/>
        </w:numPr>
      </w:pPr>
      <w:r>
        <w:t xml:space="preserve">You indicated that your agency has offered other incentives </w:t>
      </w:r>
      <w:r>
        <w:t xml:space="preserve">(other than financial incentives and/or administrative flexibilities) </w:t>
      </w:r>
      <w:r>
        <w:t xml:space="preserve">since </w:t>
      </w:r>
      <w:r w:rsidRPr="00AB5F3A">
        <w:rPr>
          <w:i/>
          <w:iCs/>
          <w:highlight w:val="yellow"/>
        </w:rPr>
        <w:t>[</w:t>
      </w:r>
      <w:r w:rsidR="001E0177">
        <w:rPr>
          <w:i/>
          <w:iCs/>
          <w:highlight w:val="yellow"/>
        </w:rPr>
        <w:t>YEAR</w:t>
      </w:r>
      <w:r w:rsidRPr="00AB5F3A">
        <w:rPr>
          <w:i/>
          <w:iCs/>
          <w:highlight w:val="yellow"/>
        </w:rPr>
        <w:t xml:space="preserve"> OF LAST SURVEY]</w:t>
      </w:r>
      <w:r w:rsidRPr="00AB5F3A">
        <w:rPr>
          <w:i/>
          <w:iCs/>
        </w:rPr>
        <w:t xml:space="preserve"> </w:t>
      </w:r>
      <w:r>
        <w:t xml:space="preserve">to increase landlord participation in HCV.  Please tell us more about these incentives. Please include the following information: which landlords or units are eligible, the </w:t>
      </w:r>
      <w:r>
        <w:t>time period</w:t>
      </w:r>
      <w:r>
        <w:t xml:space="preserve"> the incentives were available, </w:t>
      </w:r>
      <w:r>
        <w:t>whether the incentive requires a HUD waiver, the maximum value of the incentive (if applicable), the number of payments and total value of payments made in the past fiscal year (if applicable), and any other details to help us understand the incentive.</w:t>
      </w:r>
    </w:p>
    <w:p w:rsidR="00AB5F3A" w:rsidRPr="00F6597C" w:rsidP="00A54F37" w14:paraId="772FFC81" w14:textId="254D9B02">
      <w:pPr>
        <w:pStyle w:val="ListParagraph"/>
      </w:pPr>
    </w:p>
    <w:p w:rsidR="00725A01" w:rsidP="00AB5F3A" w14:paraId="34C9B419" w14:textId="36D9E6F4">
      <w:pPr>
        <w:pStyle w:val="Heading2"/>
      </w:pPr>
      <w:r>
        <w:t>Part H: Other</w:t>
      </w:r>
    </w:p>
    <w:p w:rsidR="0090227E" w:rsidP="00A54F37" w14:paraId="2A2C3D64" w14:textId="2D406CF3">
      <w:pPr>
        <w:pStyle w:val="ListParagraph"/>
        <w:numPr>
          <w:ilvl w:val="0"/>
          <w:numId w:val="37"/>
        </w:numPr>
      </w:pPr>
      <w:r>
        <w:t xml:space="preserve">Since </w:t>
      </w:r>
      <w:r w:rsidRPr="00095D3A">
        <w:rPr>
          <w:i/>
          <w:iCs/>
          <w:highlight w:val="yellow"/>
        </w:rPr>
        <w:t>[</w:t>
      </w:r>
      <w:r w:rsidR="001E0177">
        <w:rPr>
          <w:i/>
          <w:iCs/>
          <w:highlight w:val="yellow"/>
        </w:rPr>
        <w:t>YEAR</w:t>
      </w:r>
      <w:r w:rsidRPr="00095D3A">
        <w:rPr>
          <w:i/>
          <w:iCs/>
          <w:highlight w:val="yellow"/>
        </w:rPr>
        <w:t xml:space="preserve"> OF LAST SURVEY]</w:t>
      </w:r>
      <w:r w:rsidRPr="00095D3A">
        <w:rPr>
          <w:i/>
          <w:iCs/>
        </w:rPr>
        <w:t xml:space="preserve"> </w:t>
      </w:r>
      <w:r>
        <w:t xml:space="preserve">have there been any other program changes or activities that might impact landlord participation in the HCV program (for example, a new outreach campaign or a new landlord liaison staff)? If so, please describe these changes. </w:t>
      </w:r>
    </w:p>
    <w:p w:rsidR="0090227E" w:rsidP="00A54F37" w14:paraId="291535F1" w14:textId="1BA07C39">
      <w:pPr>
        <w:pStyle w:val="ListParagraph"/>
        <w:numPr>
          <w:ilvl w:val="0"/>
          <w:numId w:val="37"/>
        </w:numPr>
      </w:pPr>
      <w:r>
        <w:t xml:space="preserve">Since </w:t>
      </w:r>
      <w:r w:rsidRPr="00095D3A">
        <w:rPr>
          <w:i/>
          <w:iCs/>
          <w:highlight w:val="yellow"/>
        </w:rPr>
        <w:t>[</w:t>
      </w:r>
      <w:r w:rsidR="001E0177">
        <w:rPr>
          <w:i/>
          <w:iCs/>
          <w:highlight w:val="yellow"/>
        </w:rPr>
        <w:t>YEAR</w:t>
      </w:r>
      <w:r w:rsidRPr="00095D3A">
        <w:rPr>
          <w:i/>
          <w:iCs/>
          <w:highlight w:val="yellow"/>
        </w:rPr>
        <w:t xml:space="preserve"> OF LAST SURVEY]</w:t>
      </w:r>
      <w:r w:rsidRPr="00095D3A">
        <w:rPr>
          <w:i/>
          <w:iCs/>
        </w:rPr>
        <w:t xml:space="preserve">, </w:t>
      </w:r>
      <w:r>
        <w:t>have there been other changes within your jurisdiction that may have led to changes in landlord participation in the HCV Program (for example, legislative or political changes, market shifts, or natural disasters affecting the rental market)? If so, please describe below.</w:t>
      </w:r>
    </w:p>
    <w:p w:rsidR="00035A7B" w:rsidP="00A54F37" w14:paraId="742EB46B" w14:textId="37115F73">
      <w:pPr>
        <w:pStyle w:val="ListParagraph"/>
        <w:numPr>
          <w:ilvl w:val="0"/>
          <w:numId w:val="37"/>
        </w:numPr>
      </w:pPr>
      <w:r>
        <w:t>Is there anything else you would like to share with the study team about your PHA</w:t>
      </w:r>
      <w:r w:rsidR="001E0177">
        <w:t>’</w:t>
      </w:r>
      <w:r>
        <w:t>s efforts to increase landlord participation in the HCV Program?</w:t>
      </w:r>
    </w:p>
    <w:p w:rsidR="001D5473" w:rsidP="00483BF0" w14:paraId="5A0BCB5D" w14:textId="11AB1F6A">
      <w:r>
        <w:t>Thank you for participating in this survey. We appreciate your support in this research.</w:t>
      </w:r>
    </w:p>
    <w:sectPr w:rsidSect="00FE172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3372" w14:paraId="4E7AFC0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860706509"/>
      <w:docPartObj>
        <w:docPartGallery w:val="Page Numbers (Bottom of Page)"/>
        <w:docPartUnique/>
      </w:docPartObj>
    </w:sdtPr>
    <w:sdtEndPr>
      <w:rPr>
        <w:noProof/>
      </w:rPr>
    </w:sdtEndPr>
    <w:sdtContent>
      <w:p w:rsidR="000663AA" w:rsidP="00483BF0" w14:paraId="713505AC" w14:textId="50F08D96">
        <w:pPr>
          <w:pStyle w:val="Footer"/>
        </w:pPr>
        <w:r>
          <w:fldChar w:fldCharType="begin"/>
        </w:r>
        <w:r>
          <w:instrText xml:space="preserve"> PAGE   \* MERGEFORMAT </w:instrText>
        </w:r>
        <w:r>
          <w:fldChar w:fldCharType="separate"/>
        </w:r>
        <w:r>
          <w:rPr>
            <w:noProof/>
          </w:rPr>
          <w:t>2</w:t>
        </w:r>
        <w:r>
          <w:rPr>
            <w:noProof/>
          </w:rPr>
          <w:fldChar w:fldCharType="end"/>
        </w:r>
      </w:p>
    </w:sdtContent>
  </w:sdt>
  <w:p w:rsidR="000663AA" w:rsidP="00483BF0" w14:paraId="0B710F83"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3372" w14:paraId="237F52CD"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3372" w14:paraId="55720B84"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26139" w:rsidP="00483BF0" w14:paraId="19F09F85"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3372" w14:paraId="11F8CBE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8166C5"/>
    <w:multiLevelType w:val="hybridMultilevel"/>
    <w:tmpl w:val="F4A2AFFA"/>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31B43BB"/>
    <w:multiLevelType w:val="hybridMultilevel"/>
    <w:tmpl w:val="A700177E"/>
    <w:lvl w:ilvl="0">
      <w:start w:val="1"/>
      <w:numFmt w:val="decimal"/>
      <w:lvlText w:val="%1."/>
      <w:lvlJc w:val="left"/>
      <w:pPr>
        <w:ind w:left="720" w:hanging="360"/>
      </w:pPr>
      <w:rPr>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4392916"/>
    <w:multiLevelType w:val="multilevel"/>
    <w:tmpl w:val="B63CA882"/>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3">
    <w:nsid w:val="05F5454F"/>
    <w:multiLevelType w:val="hybridMultilevel"/>
    <w:tmpl w:val="27C29CF2"/>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8B54BA6"/>
    <w:multiLevelType w:val="hybridMultilevel"/>
    <w:tmpl w:val="D23284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0917723C"/>
    <w:multiLevelType w:val="hybridMultilevel"/>
    <w:tmpl w:val="91FAAA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0EA16E7D"/>
    <w:multiLevelType w:val="hybridMultilevel"/>
    <w:tmpl w:val="188E40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B623767"/>
    <w:multiLevelType w:val="hybridMultilevel"/>
    <w:tmpl w:val="5432747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D2B3DF9"/>
    <w:multiLevelType w:val="hybridMultilevel"/>
    <w:tmpl w:val="E2DC965A"/>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E2648E0"/>
    <w:multiLevelType w:val="hybridMultilevel"/>
    <w:tmpl w:val="0E3465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1F8148B9"/>
    <w:multiLevelType w:val="hybridMultilevel"/>
    <w:tmpl w:val="2A4C02EC"/>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nsid w:val="23AA6A25"/>
    <w:multiLevelType w:val="hybridMultilevel"/>
    <w:tmpl w:val="657A930A"/>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23D72123"/>
    <w:multiLevelType w:val="hybridMultilevel"/>
    <w:tmpl w:val="EAF8AE64"/>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4DF3746"/>
    <w:multiLevelType w:val="hybridMultilevel"/>
    <w:tmpl w:val="74CC25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26E0212A"/>
    <w:multiLevelType w:val="multilevel"/>
    <w:tmpl w:val="F632666A"/>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15">
    <w:nsid w:val="26F70C1C"/>
    <w:multiLevelType w:val="hybridMultilevel"/>
    <w:tmpl w:val="9BB4E400"/>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27146AE5"/>
    <w:multiLevelType w:val="hybridMultilevel"/>
    <w:tmpl w:val="5628B9A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
    <w:nsid w:val="28922612"/>
    <w:multiLevelType w:val="hybridMultilevel"/>
    <w:tmpl w:val="91004162"/>
    <w:lvl w:ilvl="0">
      <w:start w:val="12"/>
      <w:numFmt w:val="decimal"/>
      <w:lvlText w:val="%1."/>
      <w:lvlJc w:val="left"/>
      <w:pPr>
        <w:ind w:left="720" w:hanging="360"/>
      </w:pPr>
      <w:rPr>
        <w:rFonts w:hint="default"/>
        <w:b w:val="0"/>
        <w:bCs w:val="0"/>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2B7F4F4B"/>
    <w:multiLevelType w:val="hybridMultilevel"/>
    <w:tmpl w:val="8B3055F4"/>
    <w:lvl w:ilvl="0">
      <w:start w:val="1"/>
      <w:numFmt w:val="decimal"/>
      <w:lvlText w:val="%1."/>
      <w:lvlJc w:val="left"/>
      <w:pPr>
        <w:ind w:left="720" w:hanging="360"/>
      </w:pPr>
      <w:rPr>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2CEB7AA0"/>
    <w:multiLevelType w:val="hybridMultilevel"/>
    <w:tmpl w:val="49CEE576"/>
    <w:lvl w:ilvl="0">
      <w:start w:val="1"/>
      <w:numFmt w:val="decimal"/>
      <w:lvlText w:val="%1."/>
      <w:lvlJc w:val="left"/>
      <w:pPr>
        <w:ind w:left="720" w:hanging="360"/>
      </w:pPr>
      <w:rPr>
        <w:rFonts w:hint="default"/>
        <w:i w:val="0"/>
        <w:iCs w:val="0"/>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300331EE"/>
    <w:multiLevelType w:val="hybridMultilevel"/>
    <w:tmpl w:val="EBBC4522"/>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1">
    <w:nsid w:val="30CB0F5F"/>
    <w:multiLevelType w:val="hybridMultilevel"/>
    <w:tmpl w:val="369ECF24"/>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30D47C98"/>
    <w:multiLevelType w:val="hybridMultilevel"/>
    <w:tmpl w:val="765AF9B2"/>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316539ED"/>
    <w:multiLevelType w:val="multilevel"/>
    <w:tmpl w:val="02363AF2"/>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24">
    <w:nsid w:val="320E0E37"/>
    <w:multiLevelType w:val="multilevel"/>
    <w:tmpl w:val="27CC255E"/>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25">
    <w:nsid w:val="32A642A8"/>
    <w:multiLevelType w:val="hybridMultilevel"/>
    <w:tmpl w:val="5358D1EC"/>
    <w:lvl w:ilvl="0">
      <w:start w:val="1"/>
      <w:numFmt w:val="decimal"/>
      <w:lvlText w:val="%1."/>
      <w:lvlJc w:val="left"/>
      <w:pPr>
        <w:ind w:left="720" w:hanging="360"/>
      </w:pPr>
      <w:rPr>
        <w:b w:val="0"/>
        <w:bCs w:val="0"/>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37EF7A0C"/>
    <w:multiLevelType w:val="multilevel"/>
    <w:tmpl w:val="C9E259F8"/>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27">
    <w:nsid w:val="3E5A45BF"/>
    <w:multiLevelType w:val="hybridMultilevel"/>
    <w:tmpl w:val="111EE80C"/>
    <w:lvl w:ilvl="0">
      <w:start w:val="1"/>
      <w:numFmt w:val="decimal"/>
      <w:lvlText w:val="%1."/>
      <w:lvlJc w:val="left"/>
      <w:pPr>
        <w:ind w:left="720" w:hanging="360"/>
      </w:pPr>
      <w:rPr>
        <w:rFonts w:hint="default"/>
        <w:i w:val="0"/>
        <w:iCs w:val="0"/>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41E5421C"/>
    <w:multiLevelType w:val="hybridMultilevel"/>
    <w:tmpl w:val="F800BD3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9">
    <w:nsid w:val="42E92A89"/>
    <w:multiLevelType w:val="hybridMultilevel"/>
    <w:tmpl w:val="1ABE687A"/>
    <w:lvl w:ilvl="0">
      <w:start w:val="12"/>
      <w:numFmt w:val="decimal"/>
      <w:lvlText w:val="%1."/>
      <w:lvlJc w:val="left"/>
      <w:pPr>
        <w:ind w:left="720" w:hanging="360"/>
      </w:pPr>
      <w:rPr>
        <w:rFonts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44745934"/>
    <w:multiLevelType w:val="multilevel"/>
    <w:tmpl w:val="E2A433F0"/>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31">
    <w:nsid w:val="46E73ECD"/>
    <w:multiLevelType w:val="hybridMultilevel"/>
    <w:tmpl w:val="099AD83E"/>
    <w:lvl w:ilvl="0">
      <w:start w:val="1"/>
      <w:numFmt w:val="decimal"/>
      <w:lvlText w:val="%1."/>
      <w:lvlJc w:val="left"/>
      <w:pPr>
        <w:ind w:left="720" w:hanging="360"/>
      </w:pPr>
      <w:rPr>
        <w:rFonts w:hint="default"/>
        <w:i w:val="0"/>
        <w:iCs w:val="0"/>
      </w:rPr>
    </w:lvl>
    <w:lvl w:ilvl="1">
      <w:start w:val="1"/>
      <w:numFmt w:val="decimal"/>
      <w:lvlText w:val="%2."/>
      <w:lvlJc w:val="left"/>
      <w:pPr>
        <w:ind w:left="1440" w:hanging="36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50156A81"/>
    <w:multiLevelType w:val="hybridMultilevel"/>
    <w:tmpl w:val="27C29CF2"/>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54D125D5"/>
    <w:multiLevelType w:val="hybridMultilevel"/>
    <w:tmpl w:val="F6B88C5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55E32F7C"/>
    <w:multiLevelType w:val="hybridMultilevel"/>
    <w:tmpl w:val="BD8E7D44"/>
    <w:lvl w:ilvl="0">
      <w:start w:val="2"/>
      <w:numFmt w:val="upp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5">
    <w:nsid w:val="5D3C0D5F"/>
    <w:multiLevelType w:val="hybridMultilevel"/>
    <w:tmpl w:val="725CA2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6">
    <w:nsid w:val="5E216668"/>
    <w:multiLevelType w:val="hybridMultilevel"/>
    <w:tmpl w:val="F60015E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63A87487"/>
    <w:multiLevelType w:val="hybridMultilevel"/>
    <w:tmpl w:val="5E7C46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665C293D"/>
    <w:multiLevelType w:val="hybridMultilevel"/>
    <w:tmpl w:val="00E46232"/>
    <w:lvl w:ilvl="0">
      <w:start w:val="1"/>
      <w:numFmt w:val="decimal"/>
      <w:lvlText w:val="%1."/>
      <w:lvlJc w:val="left"/>
      <w:pPr>
        <w:ind w:left="450" w:hanging="360"/>
      </w:pPr>
      <w:rPr>
        <w:rFonts w:hint="default"/>
        <w:b w:val="0"/>
        <w:bCs w:val="0"/>
      </w:rPr>
    </w:lvl>
    <w:lvl w:ilvl="1">
      <w:start w:val="1"/>
      <w:numFmt w:val="bullet"/>
      <w:lvlText w:val=""/>
      <w:lvlJc w:val="left"/>
      <w:pPr>
        <w:ind w:left="1170" w:hanging="360"/>
      </w:pPr>
      <w:rPr>
        <w:rFonts w:ascii="Wingdings" w:hAnsi="Wingdings" w:hint="default"/>
        <w:sz w:val="16"/>
      </w:rPr>
    </w:lvl>
    <w:lvl w:ilvl="2">
      <w:start w:val="1"/>
      <w:numFmt w:val="lowerRoman"/>
      <w:lvlText w:val="%3."/>
      <w:lvlJc w:val="right"/>
      <w:pPr>
        <w:ind w:left="1890" w:hanging="180"/>
      </w:pPr>
    </w:lvl>
    <w:lvl w:ilvl="3" w:tentative="1">
      <w:start w:val="1"/>
      <w:numFmt w:val="decimal"/>
      <w:lvlText w:val="%4."/>
      <w:lvlJc w:val="left"/>
      <w:pPr>
        <w:ind w:left="2610" w:hanging="360"/>
      </w:pPr>
    </w:lvl>
    <w:lvl w:ilvl="4" w:tentative="1">
      <w:start w:val="1"/>
      <w:numFmt w:val="lowerLetter"/>
      <w:lvlText w:val="%5."/>
      <w:lvlJc w:val="left"/>
      <w:pPr>
        <w:ind w:left="3330" w:hanging="360"/>
      </w:pPr>
    </w:lvl>
    <w:lvl w:ilvl="5" w:tentative="1">
      <w:start w:val="1"/>
      <w:numFmt w:val="lowerRoman"/>
      <w:lvlText w:val="%6."/>
      <w:lvlJc w:val="right"/>
      <w:pPr>
        <w:ind w:left="4050" w:hanging="180"/>
      </w:pPr>
    </w:lvl>
    <w:lvl w:ilvl="6" w:tentative="1">
      <w:start w:val="1"/>
      <w:numFmt w:val="decimal"/>
      <w:lvlText w:val="%7."/>
      <w:lvlJc w:val="left"/>
      <w:pPr>
        <w:ind w:left="4770" w:hanging="360"/>
      </w:pPr>
    </w:lvl>
    <w:lvl w:ilvl="7" w:tentative="1">
      <w:start w:val="1"/>
      <w:numFmt w:val="lowerLetter"/>
      <w:lvlText w:val="%8."/>
      <w:lvlJc w:val="left"/>
      <w:pPr>
        <w:ind w:left="5490" w:hanging="360"/>
      </w:pPr>
    </w:lvl>
    <w:lvl w:ilvl="8" w:tentative="1">
      <w:start w:val="1"/>
      <w:numFmt w:val="lowerRoman"/>
      <w:lvlText w:val="%9."/>
      <w:lvlJc w:val="right"/>
      <w:pPr>
        <w:ind w:left="6210" w:hanging="180"/>
      </w:pPr>
    </w:lvl>
  </w:abstractNum>
  <w:abstractNum w:abstractNumId="39">
    <w:nsid w:val="66D01442"/>
    <w:multiLevelType w:val="multilevel"/>
    <w:tmpl w:val="C9043B56"/>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40">
    <w:nsid w:val="69110F4B"/>
    <w:multiLevelType w:val="hybridMultilevel"/>
    <w:tmpl w:val="F6E2CD96"/>
    <w:lvl w:ilvl="0">
      <w:start w:val="1"/>
      <w:numFmt w:val="decimal"/>
      <w:lvlText w:val="%1."/>
      <w:lvlJc w:val="left"/>
      <w:pPr>
        <w:ind w:left="720" w:hanging="360"/>
      </w:pPr>
      <w:rPr>
        <w:rFonts w:hint="default"/>
        <w:i w:val="0"/>
        <w:iCs w:val="0"/>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6E020519"/>
    <w:multiLevelType w:val="hybridMultilevel"/>
    <w:tmpl w:val="9CF634B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72F023A2"/>
    <w:multiLevelType w:val="hybridMultilevel"/>
    <w:tmpl w:val="B14AD486"/>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75A22219"/>
    <w:multiLevelType w:val="hybridMultilevel"/>
    <w:tmpl w:val="FE302EC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76294608"/>
    <w:multiLevelType w:val="hybridMultilevel"/>
    <w:tmpl w:val="3E162F44"/>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76671529"/>
    <w:multiLevelType w:val="hybridMultilevel"/>
    <w:tmpl w:val="13749F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6">
    <w:nsid w:val="76822DF4"/>
    <w:multiLevelType w:val="hybridMultilevel"/>
    <w:tmpl w:val="29A648DC"/>
    <w:lvl w:ilvl="0">
      <w:start w:val="1"/>
      <w:numFmt w:val="decimal"/>
      <w:lvlText w:val="%1."/>
      <w:lvlJc w:val="left"/>
      <w:pPr>
        <w:ind w:left="720" w:hanging="360"/>
      </w:pPr>
      <w:rPr>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7">
    <w:nsid w:val="7C2B5937"/>
    <w:multiLevelType w:val="hybridMultilevel"/>
    <w:tmpl w:val="4CEEA454"/>
    <w:lvl w:ilvl="0">
      <w:start w:val="12"/>
      <w:numFmt w:val="decimal"/>
      <w:lvlText w:val="%1."/>
      <w:lvlJc w:val="left"/>
      <w:pPr>
        <w:ind w:left="720" w:hanging="360"/>
      </w:pPr>
      <w:rPr>
        <w:rFonts w:hint="default"/>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7D7671AA"/>
    <w:multiLevelType w:val="multilevel"/>
    <w:tmpl w:val="B7F02B58"/>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49">
    <w:nsid w:val="7D9E7519"/>
    <w:multiLevelType w:val="hybridMultilevel"/>
    <w:tmpl w:val="600870C6"/>
    <w:lvl w:ilvl="0">
      <w:start w:val="12"/>
      <w:numFmt w:val="decimal"/>
      <w:lvlText w:val="%1."/>
      <w:lvlJc w:val="left"/>
      <w:pPr>
        <w:ind w:left="720" w:hanging="360"/>
      </w:pPr>
      <w:rPr>
        <w:rFonts w:hint="default"/>
        <w:b w:val="0"/>
        <w:bCs w:val="0"/>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836647975">
    <w:abstractNumId w:val="10"/>
  </w:num>
  <w:num w:numId="2" w16cid:durableId="1043943139">
    <w:abstractNumId w:val="35"/>
  </w:num>
  <w:num w:numId="3" w16cid:durableId="800418390">
    <w:abstractNumId w:val="5"/>
  </w:num>
  <w:num w:numId="4" w16cid:durableId="601453167">
    <w:abstractNumId w:val="0"/>
  </w:num>
  <w:num w:numId="5" w16cid:durableId="1860075259">
    <w:abstractNumId w:val="20"/>
  </w:num>
  <w:num w:numId="6" w16cid:durableId="1154178091">
    <w:abstractNumId w:val="14"/>
  </w:num>
  <w:num w:numId="7" w16cid:durableId="976378536">
    <w:abstractNumId w:val="26"/>
  </w:num>
  <w:num w:numId="8" w16cid:durableId="549347476">
    <w:abstractNumId w:val="30"/>
  </w:num>
  <w:num w:numId="9" w16cid:durableId="1688629789">
    <w:abstractNumId w:val="39"/>
  </w:num>
  <w:num w:numId="10" w16cid:durableId="615598288">
    <w:abstractNumId w:val="48"/>
  </w:num>
  <w:num w:numId="11" w16cid:durableId="396973863">
    <w:abstractNumId w:val="24"/>
  </w:num>
  <w:num w:numId="12" w16cid:durableId="1115249957">
    <w:abstractNumId w:val="2"/>
  </w:num>
  <w:num w:numId="13" w16cid:durableId="451944862">
    <w:abstractNumId w:val="23"/>
  </w:num>
  <w:num w:numId="14" w16cid:durableId="983434177">
    <w:abstractNumId w:val="13"/>
  </w:num>
  <w:num w:numId="15" w16cid:durableId="180824930">
    <w:abstractNumId w:val="6"/>
  </w:num>
  <w:num w:numId="16" w16cid:durableId="1462570760">
    <w:abstractNumId w:val="36"/>
  </w:num>
  <w:num w:numId="17" w16cid:durableId="678894482">
    <w:abstractNumId w:val="41"/>
  </w:num>
  <w:num w:numId="18" w16cid:durableId="332880818">
    <w:abstractNumId w:val="34"/>
  </w:num>
  <w:num w:numId="19" w16cid:durableId="324626252">
    <w:abstractNumId w:val="7"/>
  </w:num>
  <w:num w:numId="20" w16cid:durableId="769395821">
    <w:abstractNumId w:val="45"/>
  </w:num>
  <w:num w:numId="21" w16cid:durableId="111675355">
    <w:abstractNumId w:val="4"/>
  </w:num>
  <w:num w:numId="22" w16cid:durableId="959262354">
    <w:abstractNumId w:val="33"/>
  </w:num>
  <w:num w:numId="23" w16cid:durableId="964887426">
    <w:abstractNumId w:val="28"/>
  </w:num>
  <w:num w:numId="24" w16cid:durableId="353180">
    <w:abstractNumId w:val="16"/>
  </w:num>
  <w:num w:numId="25" w16cid:durableId="2117283980">
    <w:abstractNumId w:val="9"/>
  </w:num>
  <w:num w:numId="26" w16cid:durableId="906652223">
    <w:abstractNumId w:val="31"/>
  </w:num>
  <w:num w:numId="27" w16cid:durableId="1373072052">
    <w:abstractNumId w:val="37"/>
  </w:num>
  <w:num w:numId="28" w16cid:durableId="147327330">
    <w:abstractNumId w:val="11"/>
  </w:num>
  <w:num w:numId="29" w16cid:durableId="1553541622">
    <w:abstractNumId w:val="43"/>
  </w:num>
  <w:num w:numId="30" w16cid:durableId="717827842">
    <w:abstractNumId w:val="22"/>
  </w:num>
  <w:num w:numId="31" w16cid:durableId="1201698450">
    <w:abstractNumId w:val="47"/>
  </w:num>
  <w:num w:numId="32" w16cid:durableId="413431459">
    <w:abstractNumId w:val="18"/>
  </w:num>
  <w:num w:numId="33" w16cid:durableId="793907861">
    <w:abstractNumId w:val="38"/>
  </w:num>
  <w:num w:numId="34" w16cid:durableId="510338967">
    <w:abstractNumId w:val="46"/>
  </w:num>
  <w:num w:numId="35" w16cid:durableId="215897941">
    <w:abstractNumId w:val="3"/>
  </w:num>
  <w:num w:numId="36" w16cid:durableId="760221598">
    <w:abstractNumId w:val="32"/>
  </w:num>
  <w:num w:numId="37" w16cid:durableId="1408846486">
    <w:abstractNumId w:val="21"/>
  </w:num>
  <w:num w:numId="38" w16cid:durableId="830024909">
    <w:abstractNumId w:val="19"/>
  </w:num>
  <w:num w:numId="39" w16cid:durableId="1474253632">
    <w:abstractNumId w:val="40"/>
  </w:num>
  <w:num w:numId="40" w16cid:durableId="1879975203">
    <w:abstractNumId w:val="12"/>
  </w:num>
  <w:num w:numId="41" w16cid:durableId="509224853">
    <w:abstractNumId w:val="1"/>
  </w:num>
  <w:num w:numId="42" w16cid:durableId="1975984650">
    <w:abstractNumId w:val="44"/>
  </w:num>
  <w:num w:numId="43" w16cid:durableId="1874266686">
    <w:abstractNumId w:val="25"/>
  </w:num>
  <w:num w:numId="44" w16cid:durableId="532232309">
    <w:abstractNumId w:val="49"/>
  </w:num>
  <w:num w:numId="45" w16cid:durableId="128861418">
    <w:abstractNumId w:val="29"/>
  </w:num>
  <w:num w:numId="46" w16cid:durableId="1338774954">
    <w:abstractNumId w:val="15"/>
  </w:num>
  <w:num w:numId="47" w16cid:durableId="696008316">
    <w:abstractNumId w:val="42"/>
  </w:num>
  <w:num w:numId="48" w16cid:durableId="1508330784">
    <w:abstractNumId w:val="17"/>
  </w:num>
  <w:num w:numId="49" w16cid:durableId="98572868">
    <w:abstractNumId w:val="8"/>
  </w:num>
  <w:num w:numId="50" w16cid:durableId="209308989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10B9C9E9"/>
    <w:rsid w:val="00001E5B"/>
    <w:rsid w:val="000046A7"/>
    <w:rsid w:val="00011CC1"/>
    <w:rsid w:val="00013175"/>
    <w:rsid w:val="00013250"/>
    <w:rsid w:val="0002505E"/>
    <w:rsid w:val="00026047"/>
    <w:rsid w:val="00026228"/>
    <w:rsid w:val="00033238"/>
    <w:rsid w:val="0003393D"/>
    <w:rsid w:val="00034E69"/>
    <w:rsid w:val="00035A7B"/>
    <w:rsid w:val="00035C8A"/>
    <w:rsid w:val="000408FD"/>
    <w:rsid w:val="000453A9"/>
    <w:rsid w:val="00061E6C"/>
    <w:rsid w:val="0006535E"/>
    <w:rsid w:val="000663AA"/>
    <w:rsid w:val="000710E8"/>
    <w:rsid w:val="00075E7F"/>
    <w:rsid w:val="00094A37"/>
    <w:rsid w:val="00095854"/>
    <w:rsid w:val="00095D3A"/>
    <w:rsid w:val="000A3298"/>
    <w:rsid w:val="000B2807"/>
    <w:rsid w:val="000B338B"/>
    <w:rsid w:val="000B43F2"/>
    <w:rsid w:val="000B6D2B"/>
    <w:rsid w:val="000C0D12"/>
    <w:rsid w:val="000D1265"/>
    <w:rsid w:val="000D4830"/>
    <w:rsid w:val="000E03CB"/>
    <w:rsid w:val="000E211A"/>
    <w:rsid w:val="000E439E"/>
    <w:rsid w:val="000E49EF"/>
    <w:rsid w:val="000E5A95"/>
    <w:rsid w:val="000F28FB"/>
    <w:rsid w:val="0010335A"/>
    <w:rsid w:val="0010522C"/>
    <w:rsid w:val="00112D34"/>
    <w:rsid w:val="00113A44"/>
    <w:rsid w:val="00115D51"/>
    <w:rsid w:val="0012264E"/>
    <w:rsid w:val="00122DCD"/>
    <w:rsid w:val="00124681"/>
    <w:rsid w:val="001252A0"/>
    <w:rsid w:val="00125E2C"/>
    <w:rsid w:val="00133C80"/>
    <w:rsid w:val="00137021"/>
    <w:rsid w:val="001519A9"/>
    <w:rsid w:val="001548D6"/>
    <w:rsid w:val="00164136"/>
    <w:rsid w:val="001720CA"/>
    <w:rsid w:val="00172D3F"/>
    <w:rsid w:val="00177686"/>
    <w:rsid w:val="00181A18"/>
    <w:rsid w:val="00181DC4"/>
    <w:rsid w:val="00184E2A"/>
    <w:rsid w:val="0018720B"/>
    <w:rsid w:val="00192726"/>
    <w:rsid w:val="00193510"/>
    <w:rsid w:val="00194DE7"/>
    <w:rsid w:val="001A10D7"/>
    <w:rsid w:val="001B2452"/>
    <w:rsid w:val="001B3F4C"/>
    <w:rsid w:val="001B6D70"/>
    <w:rsid w:val="001B7E1B"/>
    <w:rsid w:val="001D5473"/>
    <w:rsid w:val="001E0177"/>
    <w:rsid w:val="001E09D9"/>
    <w:rsid w:val="001E3EFC"/>
    <w:rsid w:val="001E69BA"/>
    <w:rsid w:val="001F5A8F"/>
    <w:rsid w:val="002007A7"/>
    <w:rsid w:val="00200C0C"/>
    <w:rsid w:val="00215252"/>
    <w:rsid w:val="00220DA9"/>
    <w:rsid w:val="002365AD"/>
    <w:rsid w:val="0024792F"/>
    <w:rsid w:val="00250382"/>
    <w:rsid w:val="0026576E"/>
    <w:rsid w:val="002753E1"/>
    <w:rsid w:val="00284183"/>
    <w:rsid w:val="0029565B"/>
    <w:rsid w:val="002971B8"/>
    <w:rsid w:val="002A2F22"/>
    <w:rsid w:val="002A49B6"/>
    <w:rsid w:val="002B6593"/>
    <w:rsid w:val="002B7C66"/>
    <w:rsid w:val="002C33F0"/>
    <w:rsid w:val="002C4052"/>
    <w:rsid w:val="002C482C"/>
    <w:rsid w:val="002C6EBB"/>
    <w:rsid w:val="002D3CE1"/>
    <w:rsid w:val="002D768C"/>
    <w:rsid w:val="002E333C"/>
    <w:rsid w:val="002E48C7"/>
    <w:rsid w:val="002F54ED"/>
    <w:rsid w:val="00300262"/>
    <w:rsid w:val="00301E04"/>
    <w:rsid w:val="003029D9"/>
    <w:rsid w:val="003127F7"/>
    <w:rsid w:val="00314B8A"/>
    <w:rsid w:val="00316792"/>
    <w:rsid w:val="003220B6"/>
    <w:rsid w:val="00343F3E"/>
    <w:rsid w:val="00344F26"/>
    <w:rsid w:val="003456FD"/>
    <w:rsid w:val="00353FFF"/>
    <w:rsid w:val="00361E93"/>
    <w:rsid w:val="003652DE"/>
    <w:rsid w:val="00381EE9"/>
    <w:rsid w:val="0038382D"/>
    <w:rsid w:val="00383893"/>
    <w:rsid w:val="0039231B"/>
    <w:rsid w:val="00393A88"/>
    <w:rsid w:val="003A1A07"/>
    <w:rsid w:val="003A65D6"/>
    <w:rsid w:val="003B198D"/>
    <w:rsid w:val="003B2F38"/>
    <w:rsid w:val="003C4745"/>
    <w:rsid w:val="003C7D2C"/>
    <w:rsid w:val="003D1FAB"/>
    <w:rsid w:val="003D490E"/>
    <w:rsid w:val="003D4B6E"/>
    <w:rsid w:val="003D6BD7"/>
    <w:rsid w:val="003E7447"/>
    <w:rsid w:val="003E7E2F"/>
    <w:rsid w:val="003F1000"/>
    <w:rsid w:val="003F4068"/>
    <w:rsid w:val="00402E53"/>
    <w:rsid w:val="00403412"/>
    <w:rsid w:val="00407FEE"/>
    <w:rsid w:val="00421868"/>
    <w:rsid w:val="004243B5"/>
    <w:rsid w:val="004270E4"/>
    <w:rsid w:val="00427953"/>
    <w:rsid w:val="00445283"/>
    <w:rsid w:val="0045386F"/>
    <w:rsid w:val="00463E28"/>
    <w:rsid w:val="004813DC"/>
    <w:rsid w:val="00483BF0"/>
    <w:rsid w:val="00485CA3"/>
    <w:rsid w:val="004A2F09"/>
    <w:rsid w:val="004A544C"/>
    <w:rsid w:val="004D46BE"/>
    <w:rsid w:val="004D4DCD"/>
    <w:rsid w:val="004D673D"/>
    <w:rsid w:val="004D7349"/>
    <w:rsid w:val="004D7BA1"/>
    <w:rsid w:val="004E36BE"/>
    <w:rsid w:val="005005BB"/>
    <w:rsid w:val="00507E57"/>
    <w:rsid w:val="005114AB"/>
    <w:rsid w:val="005136EC"/>
    <w:rsid w:val="00514CB1"/>
    <w:rsid w:val="0052099A"/>
    <w:rsid w:val="00522882"/>
    <w:rsid w:val="0052374D"/>
    <w:rsid w:val="00530DF1"/>
    <w:rsid w:val="00537C5E"/>
    <w:rsid w:val="00550BF7"/>
    <w:rsid w:val="00552615"/>
    <w:rsid w:val="00553743"/>
    <w:rsid w:val="00560EE3"/>
    <w:rsid w:val="005763DD"/>
    <w:rsid w:val="005815F5"/>
    <w:rsid w:val="00584720"/>
    <w:rsid w:val="0058607A"/>
    <w:rsid w:val="005B2C4E"/>
    <w:rsid w:val="005B4816"/>
    <w:rsid w:val="005C0566"/>
    <w:rsid w:val="005C19E2"/>
    <w:rsid w:val="005C4D31"/>
    <w:rsid w:val="005D63A1"/>
    <w:rsid w:val="005E422E"/>
    <w:rsid w:val="005E7969"/>
    <w:rsid w:val="005F0AB7"/>
    <w:rsid w:val="005F360C"/>
    <w:rsid w:val="005F704D"/>
    <w:rsid w:val="0060017F"/>
    <w:rsid w:val="006008E5"/>
    <w:rsid w:val="006021D7"/>
    <w:rsid w:val="006022D9"/>
    <w:rsid w:val="0060287D"/>
    <w:rsid w:val="00605563"/>
    <w:rsid w:val="006101AF"/>
    <w:rsid w:val="00610287"/>
    <w:rsid w:val="00617550"/>
    <w:rsid w:val="00617E9F"/>
    <w:rsid w:val="0062619B"/>
    <w:rsid w:val="00633C86"/>
    <w:rsid w:val="00643B7F"/>
    <w:rsid w:val="006442DA"/>
    <w:rsid w:val="00650AEC"/>
    <w:rsid w:val="00656DC4"/>
    <w:rsid w:val="00663EEC"/>
    <w:rsid w:val="00677861"/>
    <w:rsid w:val="006870C5"/>
    <w:rsid w:val="00687DD2"/>
    <w:rsid w:val="006A4115"/>
    <w:rsid w:val="006A74C8"/>
    <w:rsid w:val="006B3699"/>
    <w:rsid w:val="006B4BC7"/>
    <w:rsid w:val="006C0FDF"/>
    <w:rsid w:val="006C1D6D"/>
    <w:rsid w:val="006C326A"/>
    <w:rsid w:val="006C354E"/>
    <w:rsid w:val="006D2452"/>
    <w:rsid w:val="006D4F0F"/>
    <w:rsid w:val="006D6D0A"/>
    <w:rsid w:val="006E3CB0"/>
    <w:rsid w:val="006E4882"/>
    <w:rsid w:val="006F2FF1"/>
    <w:rsid w:val="00700C9C"/>
    <w:rsid w:val="00704988"/>
    <w:rsid w:val="007062DF"/>
    <w:rsid w:val="007072E5"/>
    <w:rsid w:val="00707A3F"/>
    <w:rsid w:val="007115D8"/>
    <w:rsid w:val="00725A01"/>
    <w:rsid w:val="007358F4"/>
    <w:rsid w:val="00740751"/>
    <w:rsid w:val="00743A6E"/>
    <w:rsid w:val="007460D1"/>
    <w:rsid w:val="007509CC"/>
    <w:rsid w:val="0075426E"/>
    <w:rsid w:val="007564F3"/>
    <w:rsid w:val="00762059"/>
    <w:rsid w:val="007737AE"/>
    <w:rsid w:val="0077436C"/>
    <w:rsid w:val="00775902"/>
    <w:rsid w:val="007A2985"/>
    <w:rsid w:val="007A31E2"/>
    <w:rsid w:val="007A4DCF"/>
    <w:rsid w:val="007B1E67"/>
    <w:rsid w:val="007B3143"/>
    <w:rsid w:val="007B70B1"/>
    <w:rsid w:val="007C1C0C"/>
    <w:rsid w:val="007C26CE"/>
    <w:rsid w:val="007C48AD"/>
    <w:rsid w:val="007D43D1"/>
    <w:rsid w:val="007E06A7"/>
    <w:rsid w:val="007F31CA"/>
    <w:rsid w:val="007F5D1D"/>
    <w:rsid w:val="007F7375"/>
    <w:rsid w:val="00803BAC"/>
    <w:rsid w:val="00807EA5"/>
    <w:rsid w:val="00811FB7"/>
    <w:rsid w:val="0081637D"/>
    <w:rsid w:val="00816EEA"/>
    <w:rsid w:val="008224B9"/>
    <w:rsid w:val="00822762"/>
    <w:rsid w:val="00823FBC"/>
    <w:rsid w:val="00832CC5"/>
    <w:rsid w:val="00837FE0"/>
    <w:rsid w:val="00843C17"/>
    <w:rsid w:val="0084651C"/>
    <w:rsid w:val="00855A4E"/>
    <w:rsid w:val="00857A65"/>
    <w:rsid w:val="00861472"/>
    <w:rsid w:val="008664B3"/>
    <w:rsid w:val="00882EED"/>
    <w:rsid w:val="00887935"/>
    <w:rsid w:val="00890669"/>
    <w:rsid w:val="00890BAE"/>
    <w:rsid w:val="00896333"/>
    <w:rsid w:val="008A1C5A"/>
    <w:rsid w:val="008A5124"/>
    <w:rsid w:val="008B1F91"/>
    <w:rsid w:val="008B7C75"/>
    <w:rsid w:val="008B7DEB"/>
    <w:rsid w:val="008C1954"/>
    <w:rsid w:val="008C2AF2"/>
    <w:rsid w:val="008C47D3"/>
    <w:rsid w:val="0090227E"/>
    <w:rsid w:val="00903372"/>
    <w:rsid w:val="009123AC"/>
    <w:rsid w:val="0091319D"/>
    <w:rsid w:val="00921E51"/>
    <w:rsid w:val="00927A53"/>
    <w:rsid w:val="009308E2"/>
    <w:rsid w:val="00935F0C"/>
    <w:rsid w:val="0094720D"/>
    <w:rsid w:val="00947397"/>
    <w:rsid w:val="0095262C"/>
    <w:rsid w:val="00957804"/>
    <w:rsid w:val="00964241"/>
    <w:rsid w:val="00964A7F"/>
    <w:rsid w:val="0098493D"/>
    <w:rsid w:val="00985D19"/>
    <w:rsid w:val="009A3470"/>
    <w:rsid w:val="009A4EEB"/>
    <w:rsid w:val="009A63CE"/>
    <w:rsid w:val="009A64B5"/>
    <w:rsid w:val="009A64C3"/>
    <w:rsid w:val="009B0E68"/>
    <w:rsid w:val="009B7033"/>
    <w:rsid w:val="009C4D38"/>
    <w:rsid w:val="009C4D66"/>
    <w:rsid w:val="009C6988"/>
    <w:rsid w:val="009D0730"/>
    <w:rsid w:val="009D103B"/>
    <w:rsid w:val="009D3378"/>
    <w:rsid w:val="009E034B"/>
    <w:rsid w:val="00A015B0"/>
    <w:rsid w:val="00A02588"/>
    <w:rsid w:val="00A02D9F"/>
    <w:rsid w:val="00A03368"/>
    <w:rsid w:val="00A037D2"/>
    <w:rsid w:val="00A11DAC"/>
    <w:rsid w:val="00A2004B"/>
    <w:rsid w:val="00A26CF1"/>
    <w:rsid w:val="00A26F1C"/>
    <w:rsid w:val="00A26F41"/>
    <w:rsid w:val="00A32EA4"/>
    <w:rsid w:val="00A3444E"/>
    <w:rsid w:val="00A35334"/>
    <w:rsid w:val="00A37511"/>
    <w:rsid w:val="00A44D11"/>
    <w:rsid w:val="00A45027"/>
    <w:rsid w:val="00A54F37"/>
    <w:rsid w:val="00A61FEB"/>
    <w:rsid w:val="00A65284"/>
    <w:rsid w:val="00A71B18"/>
    <w:rsid w:val="00A72DAD"/>
    <w:rsid w:val="00A83D5A"/>
    <w:rsid w:val="00A84AA5"/>
    <w:rsid w:val="00AA17CF"/>
    <w:rsid w:val="00AB1233"/>
    <w:rsid w:val="00AB299E"/>
    <w:rsid w:val="00AB5F3A"/>
    <w:rsid w:val="00AF1394"/>
    <w:rsid w:val="00AF1880"/>
    <w:rsid w:val="00B1013A"/>
    <w:rsid w:val="00B145E5"/>
    <w:rsid w:val="00B1523B"/>
    <w:rsid w:val="00B15A20"/>
    <w:rsid w:val="00B16011"/>
    <w:rsid w:val="00B20B33"/>
    <w:rsid w:val="00B23F34"/>
    <w:rsid w:val="00B245B1"/>
    <w:rsid w:val="00B24769"/>
    <w:rsid w:val="00B26139"/>
    <w:rsid w:val="00B46B5B"/>
    <w:rsid w:val="00B52057"/>
    <w:rsid w:val="00B57E20"/>
    <w:rsid w:val="00B609BA"/>
    <w:rsid w:val="00B61C01"/>
    <w:rsid w:val="00B63420"/>
    <w:rsid w:val="00B664B8"/>
    <w:rsid w:val="00B72326"/>
    <w:rsid w:val="00B72D31"/>
    <w:rsid w:val="00B84A5D"/>
    <w:rsid w:val="00B87D3C"/>
    <w:rsid w:val="00B94CC9"/>
    <w:rsid w:val="00BA3DBA"/>
    <w:rsid w:val="00BA5483"/>
    <w:rsid w:val="00BC12F8"/>
    <w:rsid w:val="00BC2E78"/>
    <w:rsid w:val="00BC3795"/>
    <w:rsid w:val="00BD0DB0"/>
    <w:rsid w:val="00BD6BC8"/>
    <w:rsid w:val="00BE0875"/>
    <w:rsid w:val="00BE101A"/>
    <w:rsid w:val="00BE2B82"/>
    <w:rsid w:val="00BE2E6C"/>
    <w:rsid w:val="00BE4F56"/>
    <w:rsid w:val="00BE7687"/>
    <w:rsid w:val="00C027D5"/>
    <w:rsid w:val="00C06FA4"/>
    <w:rsid w:val="00C140C9"/>
    <w:rsid w:val="00C14D1B"/>
    <w:rsid w:val="00C218CD"/>
    <w:rsid w:val="00C2316D"/>
    <w:rsid w:val="00C32695"/>
    <w:rsid w:val="00C34889"/>
    <w:rsid w:val="00C36138"/>
    <w:rsid w:val="00C4247E"/>
    <w:rsid w:val="00C45AEE"/>
    <w:rsid w:val="00C476CE"/>
    <w:rsid w:val="00C6054E"/>
    <w:rsid w:val="00C8604C"/>
    <w:rsid w:val="00C95CC6"/>
    <w:rsid w:val="00CA04D5"/>
    <w:rsid w:val="00CA0BBA"/>
    <w:rsid w:val="00CA0E23"/>
    <w:rsid w:val="00CA1CEB"/>
    <w:rsid w:val="00CB7870"/>
    <w:rsid w:val="00CC234A"/>
    <w:rsid w:val="00CC337F"/>
    <w:rsid w:val="00CC3C55"/>
    <w:rsid w:val="00CD2FD7"/>
    <w:rsid w:val="00CD3BD8"/>
    <w:rsid w:val="00CD6993"/>
    <w:rsid w:val="00CD6EDA"/>
    <w:rsid w:val="00CE70BB"/>
    <w:rsid w:val="00CF47E7"/>
    <w:rsid w:val="00CF509A"/>
    <w:rsid w:val="00CF7241"/>
    <w:rsid w:val="00D02F91"/>
    <w:rsid w:val="00D1038D"/>
    <w:rsid w:val="00D16649"/>
    <w:rsid w:val="00D169CC"/>
    <w:rsid w:val="00D24F4C"/>
    <w:rsid w:val="00D33C00"/>
    <w:rsid w:val="00D51846"/>
    <w:rsid w:val="00D576E4"/>
    <w:rsid w:val="00D62DAB"/>
    <w:rsid w:val="00D63AFE"/>
    <w:rsid w:val="00D95234"/>
    <w:rsid w:val="00D95BDF"/>
    <w:rsid w:val="00DA6C1F"/>
    <w:rsid w:val="00DB0168"/>
    <w:rsid w:val="00DB3946"/>
    <w:rsid w:val="00DC0FE1"/>
    <w:rsid w:val="00DC23D6"/>
    <w:rsid w:val="00DC4A7E"/>
    <w:rsid w:val="00DE03C4"/>
    <w:rsid w:val="00DE55C4"/>
    <w:rsid w:val="00DE6F23"/>
    <w:rsid w:val="00DE723C"/>
    <w:rsid w:val="00DF066B"/>
    <w:rsid w:val="00DF4410"/>
    <w:rsid w:val="00DF6206"/>
    <w:rsid w:val="00E01659"/>
    <w:rsid w:val="00E04C14"/>
    <w:rsid w:val="00E15135"/>
    <w:rsid w:val="00E239B8"/>
    <w:rsid w:val="00E251AE"/>
    <w:rsid w:val="00E315E1"/>
    <w:rsid w:val="00E32119"/>
    <w:rsid w:val="00E3431A"/>
    <w:rsid w:val="00E420BC"/>
    <w:rsid w:val="00E4709A"/>
    <w:rsid w:val="00E525F8"/>
    <w:rsid w:val="00E575F8"/>
    <w:rsid w:val="00E61376"/>
    <w:rsid w:val="00E63296"/>
    <w:rsid w:val="00E71AAA"/>
    <w:rsid w:val="00E71E90"/>
    <w:rsid w:val="00E728EB"/>
    <w:rsid w:val="00E830E0"/>
    <w:rsid w:val="00E834C7"/>
    <w:rsid w:val="00E85664"/>
    <w:rsid w:val="00E85EC3"/>
    <w:rsid w:val="00E8766C"/>
    <w:rsid w:val="00E92E59"/>
    <w:rsid w:val="00E96F49"/>
    <w:rsid w:val="00E97791"/>
    <w:rsid w:val="00EB16D1"/>
    <w:rsid w:val="00EB264C"/>
    <w:rsid w:val="00EB6551"/>
    <w:rsid w:val="00EC0EC2"/>
    <w:rsid w:val="00ED038A"/>
    <w:rsid w:val="00ED0B81"/>
    <w:rsid w:val="00ED618B"/>
    <w:rsid w:val="00EE1BE7"/>
    <w:rsid w:val="00EE24FA"/>
    <w:rsid w:val="00EE4821"/>
    <w:rsid w:val="00EE5CE2"/>
    <w:rsid w:val="00EF2E10"/>
    <w:rsid w:val="00EF527F"/>
    <w:rsid w:val="00F02B6F"/>
    <w:rsid w:val="00F04F7B"/>
    <w:rsid w:val="00F0642E"/>
    <w:rsid w:val="00F17C47"/>
    <w:rsid w:val="00F30B92"/>
    <w:rsid w:val="00F3353F"/>
    <w:rsid w:val="00F451BD"/>
    <w:rsid w:val="00F6597C"/>
    <w:rsid w:val="00F664DE"/>
    <w:rsid w:val="00F66E15"/>
    <w:rsid w:val="00F731E2"/>
    <w:rsid w:val="00F77AE7"/>
    <w:rsid w:val="00F82C7D"/>
    <w:rsid w:val="00F91E21"/>
    <w:rsid w:val="00FB0514"/>
    <w:rsid w:val="00FB2572"/>
    <w:rsid w:val="00FB6517"/>
    <w:rsid w:val="00FC20A8"/>
    <w:rsid w:val="00FC6A98"/>
    <w:rsid w:val="00FD1FCD"/>
    <w:rsid w:val="00FD3541"/>
    <w:rsid w:val="00FE1726"/>
    <w:rsid w:val="00FE243A"/>
    <w:rsid w:val="00FE2623"/>
    <w:rsid w:val="00FF4632"/>
    <w:rsid w:val="00FF5878"/>
    <w:rsid w:val="0ADB57ED"/>
    <w:rsid w:val="0FDE1D65"/>
    <w:rsid w:val="10B9C9E9"/>
    <w:rsid w:val="23C03EBE"/>
    <w:rsid w:val="25CB94F9"/>
    <w:rsid w:val="27206260"/>
    <w:rsid w:val="283A126A"/>
    <w:rsid w:val="3B0C47B9"/>
    <w:rsid w:val="451D7E65"/>
    <w:rsid w:val="46B94EC6"/>
    <w:rsid w:val="4ADFD235"/>
    <w:rsid w:val="4B8CBFE9"/>
    <w:rsid w:val="517EAAE5"/>
    <w:rsid w:val="6FFF50B0"/>
  </w:rsids>
  <w:docVars>
    <w:docVar w:name="__Grammarly_42___1" w:val="H4sIAAAAAAAEAKtWcslP9kxRslIyNDayNDQ3MbIwMjMzNzQxNzFT0lEKTi0uzszPAykwrQUAaezKC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10B9C9E9"/>
  <w15:chartTrackingRefBased/>
  <w15:docId w15:val="{0449AA5D-2180-4174-BB1B-9C4BE5A7D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3BF0"/>
    <w:rPr>
      <w:rFonts w:ascii="Times New Roman" w:hAnsi="Times New Roman" w:cs="Times New Roman"/>
      <w:bCs/>
    </w:rPr>
  </w:style>
  <w:style w:type="paragraph" w:styleId="Heading1">
    <w:name w:val="heading 1"/>
    <w:basedOn w:val="Normal"/>
    <w:next w:val="Normal"/>
    <w:link w:val="Heading1Char"/>
    <w:uiPriority w:val="9"/>
    <w:qFormat/>
    <w:rsid w:val="007B3143"/>
    <w:pPr>
      <w:keepNext/>
      <w:keepLines/>
      <w:spacing w:before="240" w:after="0" w:line="264" w:lineRule="auto"/>
      <w:jc w:val="center"/>
      <w:outlineLvl w:val="0"/>
    </w:pPr>
    <w:rPr>
      <w:rFonts w:eastAsiaTheme="majorEastAsia"/>
      <w:color w:val="C00000"/>
      <w:sz w:val="32"/>
      <w:szCs w:val="32"/>
    </w:rPr>
  </w:style>
  <w:style w:type="paragraph" w:styleId="Heading2">
    <w:name w:val="heading 2"/>
    <w:basedOn w:val="Normal"/>
    <w:next w:val="Normal"/>
    <w:link w:val="Heading2Char"/>
    <w:uiPriority w:val="9"/>
    <w:unhideWhenUsed/>
    <w:qFormat/>
    <w:rsid w:val="00314B8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8493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8493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sid w:val="003F1000"/>
    <w:rPr>
      <w:sz w:val="16"/>
      <w:szCs w:val="16"/>
    </w:rPr>
  </w:style>
  <w:style w:type="paragraph" w:styleId="CommentText">
    <w:name w:val="annotation text"/>
    <w:basedOn w:val="Normal"/>
    <w:link w:val="CommentTextChar"/>
    <w:uiPriority w:val="99"/>
    <w:unhideWhenUsed/>
    <w:rsid w:val="003F1000"/>
    <w:pPr>
      <w:spacing w:line="240" w:lineRule="auto"/>
    </w:pPr>
    <w:rPr>
      <w:sz w:val="20"/>
      <w:szCs w:val="20"/>
    </w:rPr>
  </w:style>
  <w:style w:type="character" w:customStyle="1" w:styleId="CommentTextChar">
    <w:name w:val="Comment Text Char"/>
    <w:basedOn w:val="DefaultParagraphFont"/>
    <w:link w:val="CommentText"/>
    <w:uiPriority w:val="99"/>
    <w:rsid w:val="003F1000"/>
    <w:rPr>
      <w:sz w:val="20"/>
      <w:szCs w:val="20"/>
    </w:rPr>
  </w:style>
  <w:style w:type="paragraph" w:styleId="CommentSubject">
    <w:name w:val="annotation subject"/>
    <w:basedOn w:val="CommentText"/>
    <w:next w:val="CommentText"/>
    <w:link w:val="CommentSubjectChar"/>
    <w:uiPriority w:val="99"/>
    <w:semiHidden/>
    <w:unhideWhenUsed/>
    <w:rsid w:val="003F1000"/>
    <w:rPr>
      <w:b/>
      <w:bCs w:val="0"/>
    </w:rPr>
  </w:style>
  <w:style w:type="character" w:customStyle="1" w:styleId="CommentSubjectChar">
    <w:name w:val="Comment Subject Char"/>
    <w:basedOn w:val="CommentTextChar"/>
    <w:link w:val="CommentSubject"/>
    <w:uiPriority w:val="99"/>
    <w:semiHidden/>
    <w:rsid w:val="003F1000"/>
    <w:rPr>
      <w:b/>
      <w:bCs/>
      <w:sz w:val="20"/>
      <w:szCs w:val="20"/>
    </w:rPr>
  </w:style>
  <w:style w:type="paragraph" w:styleId="Header">
    <w:name w:val="header"/>
    <w:basedOn w:val="Normal"/>
    <w:link w:val="HeaderChar"/>
    <w:uiPriority w:val="99"/>
    <w:unhideWhenUsed/>
    <w:rsid w:val="000663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63AA"/>
  </w:style>
  <w:style w:type="paragraph" w:styleId="Footer">
    <w:name w:val="footer"/>
    <w:basedOn w:val="Normal"/>
    <w:link w:val="FooterChar"/>
    <w:uiPriority w:val="99"/>
    <w:unhideWhenUsed/>
    <w:rsid w:val="000663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63AA"/>
  </w:style>
  <w:style w:type="character" w:styleId="Mention">
    <w:name w:val="Mention"/>
    <w:basedOn w:val="DefaultParagraphFont"/>
    <w:uiPriority w:val="99"/>
    <w:unhideWhenUsed/>
    <w:rsid w:val="00A26F41"/>
    <w:rPr>
      <w:color w:val="2B579A"/>
      <w:shd w:val="clear" w:color="auto" w:fill="E1DFDD"/>
    </w:rPr>
  </w:style>
  <w:style w:type="paragraph" w:styleId="Revision">
    <w:name w:val="Revision"/>
    <w:hidden/>
    <w:uiPriority w:val="99"/>
    <w:semiHidden/>
    <w:rsid w:val="001B3F4C"/>
    <w:pPr>
      <w:spacing w:after="0" w:line="240" w:lineRule="auto"/>
    </w:pPr>
  </w:style>
  <w:style w:type="table" w:styleId="TableGrid">
    <w:name w:val="Table Grid"/>
    <w:basedOn w:val="TableNormal"/>
    <w:uiPriority w:val="39"/>
    <w:rsid w:val="00D24F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CF47E7"/>
    <w:rPr>
      <w:color w:val="605E5C"/>
      <w:shd w:val="clear" w:color="auto" w:fill="E1DFDD"/>
    </w:rPr>
  </w:style>
  <w:style w:type="paragraph" w:customStyle="1" w:styleId="paragraph">
    <w:name w:val="paragraph"/>
    <w:basedOn w:val="Normal"/>
    <w:rsid w:val="00FE1726"/>
    <w:pPr>
      <w:spacing w:before="100" w:beforeAutospacing="1" w:after="100" w:afterAutospacing="1" w:line="240" w:lineRule="auto"/>
    </w:pPr>
    <w:rPr>
      <w:rFonts w:eastAsia="Times New Roman"/>
      <w:sz w:val="24"/>
      <w:szCs w:val="24"/>
    </w:rPr>
  </w:style>
  <w:style w:type="character" w:customStyle="1" w:styleId="normaltextrun">
    <w:name w:val="normaltextrun"/>
    <w:basedOn w:val="DefaultParagraphFont"/>
    <w:rsid w:val="00FE1726"/>
  </w:style>
  <w:style w:type="character" w:customStyle="1" w:styleId="eop">
    <w:name w:val="eop"/>
    <w:basedOn w:val="DefaultParagraphFont"/>
    <w:rsid w:val="00FE1726"/>
  </w:style>
  <w:style w:type="character" w:customStyle="1" w:styleId="pagebreaktextspan">
    <w:name w:val="pagebreaktextspan"/>
    <w:basedOn w:val="DefaultParagraphFont"/>
    <w:rsid w:val="00FE1726"/>
  </w:style>
  <w:style w:type="paragraph" w:customStyle="1" w:styleId="pf0">
    <w:name w:val="pf0"/>
    <w:basedOn w:val="Normal"/>
    <w:rsid w:val="004270E4"/>
    <w:pPr>
      <w:spacing w:before="100" w:beforeAutospacing="1" w:after="100" w:afterAutospacing="1" w:line="240" w:lineRule="auto"/>
    </w:pPr>
    <w:rPr>
      <w:rFonts w:eastAsia="Times New Roman"/>
      <w:sz w:val="24"/>
      <w:szCs w:val="24"/>
    </w:rPr>
  </w:style>
  <w:style w:type="character" w:customStyle="1" w:styleId="cf01">
    <w:name w:val="cf01"/>
    <w:basedOn w:val="DefaultParagraphFont"/>
    <w:rsid w:val="004270E4"/>
    <w:rPr>
      <w:rFonts w:ascii="Segoe UI" w:hAnsi="Segoe UI" w:cs="Segoe UI" w:hint="default"/>
      <w:sz w:val="18"/>
      <w:szCs w:val="18"/>
    </w:rPr>
  </w:style>
  <w:style w:type="paragraph" w:styleId="NormalWeb">
    <w:name w:val="Normal (Web)"/>
    <w:basedOn w:val="Normal"/>
    <w:uiPriority w:val="99"/>
    <w:semiHidden/>
    <w:unhideWhenUsed/>
    <w:rsid w:val="0038382D"/>
    <w:pPr>
      <w:spacing w:before="100" w:beforeAutospacing="1" w:after="100" w:afterAutospacing="1" w:line="240" w:lineRule="auto"/>
    </w:pPr>
    <w:rPr>
      <w:rFonts w:eastAsia="Times New Roman"/>
      <w:sz w:val="24"/>
      <w:szCs w:val="24"/>
    </w:rPr>
  </w:style>
  <w:style w:type="character" w:customStyle="1" w:styleId="Heading1Char">
    <w:name w:val="Heading 1 Char"/>
    <w:basedOn w:val="DefaultParagraphFont"/>
    <w:link w:val="Heading1"/>
    <w:uiPriority w:val="9"/>
    <w:rsid w:val="007B3143"/>
    <w:rPr>
      <w:rFonts w:ascii="Times New Roman" w:hAnsi="Times New Roman" w:eastAsiaTheme="majorEastAsia" w:cs="Times New Roman"/>
      <w:bCs/>
      <w:color w:val="C00000"/>
      <w:sz w:val="32"/>
      <w:szCs w:val="32"/>
    </w:rPr>
  </w:style>
  <w:style w:type="character" w:customStyle="1" w:styleId="Heading2Char">
    <w:name w:val="Heading 2 Char"/>
    <w:basedOn w:val="DefaultParagraphFont"/>
    <w:link w:val="Heading2"/>
    <w:uiPriority w:val="9"/>
    <w:rsid w:val="00314B8A"/>
    <w:rPr>
      <w:rFonts w:asciiTheme="majorHAnsi" w:eastAsiaTheme="majorEastAsia" w:hAnsiTheme="majorHAnsi" w:cstheme="majorBidi"/>
      <w:bCs/>
      <w:color w:val="2F5496" w:themeColor="accent1" w:themeShade="BF"/>
      <w:sz w:val="26"/>
      <w:szCs w:val="26"/>
    </w:rPr>
  </w:style>
  <w:style w:type="character" w:customStyle="1" w:styleId="Heading3Char">
    <w:name w:val="Heading 3 Char"/>
    <w:basedOn w:val="DefaultParagraphFont"/>
    <w:link w:val="Heading3"/>
    <w:uiPriority w:val="9"/>
    <w:rsid w:val="0098493D"/>
    <w:rPr>
      <w:rFonts w:asciiTheme="majorHAnsi" w:eastAsiaTheme="majorEastAsia" w:hAnsiTheme="majorHAnsi" w:cstheme="majorBidi"/>
      <w:bCs/>
      <w:color w:val="1F3763" w:themeColor="accent1" w:themeShade="7F"/>
      <w:sz w:val="24"/>
      <w:szCs w:val="24"/>
    </w:rPr>
  </w:style>
  <w:style w:type="character" w:customStyle="1" w:styleId="Heading4Char">
    <w:name w:val="Heading 4 Char"/>
    <w:basedOn w:val="DefaultParagraphFont"/>
    <w:link w:val="Heading4"/>
    <w:uiPriority w:val="9"/>
    <w:rsid w:val="0098493D"/>
    <w:rPr>
      <w:rFonts w:asciiTheme="majorHAnsi" w:eastAsiaTheme="majorEastAsia" w:hAnsiTheme="majorHAnsi" w:cstheme="majorBidi"/>
      <w:bCs/>
      <w:i/>
      <w:iCs/>
      <w:color w:val="2F5496" w:themeColor="accent1" w:themeShade="BF"/>
    </w:rPr>
  </w:style>
  <w:style w:type="character" w:styleId="Hyperlink">
    <w:name w:val="Hyperlink"/>
    <w:basedOn w:val="DefaultParagraphFont"/>
    <w:uiPriority w:val="99"/>
    <w:unhideWhenUsed/>
    <w:rsid w:val="0098493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image" Target="media/image1.wmf" /><Relationship Id="rId8" Type="http://schemas.openxmlformats.org/officeDocument/2006/relationships/hyperlink" Target="mailto:nishi_kumar@abtassoc.com"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B74B517C4DE04889071AB728FBCCFD" ma:contentTypeVersion="6" ma:contentTypeDescription="Create a new document." ma:contentTypeScope="" ma:versionID="9b20bcc2832d3d0f5f130cdb28f99347">
  <xsd:schema xmlns:xsd="http://www.w3.org/2001/XMLSchema" xmlns:xs="http://www.w3.org/2001/XMLSchema" xmlns:p="http://schemas.microsoft.com/office/2006/metadata/properties" xmlns:ns2="8fe5286d-1254-45ec-9fb8-bdae67fc9a19" xmlns:ns3="53f05d2a-2816-4e3e-9f74-953efe1832e7" targetNamespace="http://schemas.microsoft.com/office/2006/metadata/properties" ma:root="true" ma:fieldsID="71fe76cb7af204d7f3e7ba59e0f4b05c" ns2:_="" ns3:_="">
    <xsd:import namespace="8fe5286d-1254-45ec-9fb8-bdae67fc9a19"/>
    <xsd:import namespace="53f05d2a-2816-4e3e-9f74-953efe1832e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e5286d-1254-45ec-9fb8-bdae67fc9a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f05d2a-2816-4e3e-9f74-953efe1832e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3f05d2a-2816-4e3e-9f74-953efe1832e7">
      <UserInfo>
        <DisplayName>pgarbod</DisplayName>
        <AccountId>31</AccountId>
        <AccountType/>
      </UserInfo>
      <UserInfo>
        <DisplayName>AshLee Smith</DisplayName>
        <AccountId>24</AccountId>
        <AccountType/>
      </UserInfo>
      <UserInfo>
        <DisplayName>Hannah Thomas</DisplayName>
        <AccountId>14</AccountId>
        <AccountType/>
      </UserInfo>
      <UserInfo>
        <DisplayName>Soledad De Gregorio</DisplayName>
        <AccountId>41</AccountId>
        <AccountType/>
      </UserInfo>
    </SharedWithUsers>
  </documentManagement>
</p:properties>
</file>

<file path=customXml/itemProps1.xml><?xml version="1.0" encoding="utf-8"?>
<ds:datastoreItem xmlns:ds="http://schemas.openxmlformats.org/officeDocument/2006/customXml" ds:itemID="{051DFE78-13B8-47B6-AA94-18857FB58A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e5286d-1254-45ec-9fb8-bdae67fc9a19"/>
    <ds:schemaRef ds:uri="53f05d2a-2816-4e3e-9f74-953efe1832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99B927-F4D0-4F37-8687-FDB8887B7544}">
  <ds:schemaRefs>
    <ds:schemaRef ds:uri="http://schemas.microsoft.com/sharepoint/v3/contenttype/forms"/>
  </ds:schemaRefs>
</ds:datastoreItem>
</file>

<file path=customXml/itemProps3.xml><?xml version="1.0" encoding="utf-8"?>
<ds:datastoreItem xmlns:ds="http://schemas.openxmlformats.org/officeDocument/2006/customXml" ds:itemID="{C74222F8-38A2-4EEB-9578-44D3D2C86537}">
  <ds:schemaRefs>
    <ds:schemaRef ds:uri="http://schemas.openxmlformats.org/package/2006/metadata/core-properties"/>
    <ds:schemaRef ds:uri="9edc4808-35bb-47cb-9f66-d78629a31a80"/>
    <ds:schemaRef ds:uri="http://schemas.microsoft.com/office/2006/documentManagement/types"/>
    <ds:schemaRef ds:uri="http://purl.org/dc/terms/"/>
    <ds:schemaRef ds:uri="http://schemas.microsoft.com/office/2006/metadata/properties"/>
    <ds:schemaRef ds:uri="http://purl.org/dc/elements/1.1/"/>
    <ds:schemaRef ds:uri="http://schemas.microsoft.com/office/infopath/2007/PartnerControls"/>
    <ds:schemaRef ds:uri="d2f0c35e-d70a-4779-bfa0-57fb09160e51"/>
    <ds:schemaRef ds:uri="http://www.w3.org/XML/1998/namespace"/>
    <ds:schemaRef ds:uri="http://purl.org/dc/dcmitype/"/>
    <ds:schemaRef ds:uri="53f05d2a-2816-4e3e-9f74-953efe1832e7"/>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621</Words>
  <Characters>924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nah Thomas</dc:creator>
  <cp:lastModifiedBy>Guido, Anna P</cp:lastModifiedBy>
  <cp:revision>2</cp:revision>
  <dcterms:created xsi:type="dcterms:W3CDTF">2022-12-14T18:30:00Z</dcterms:created>
  <dcterms:modified xsi:type="dcterms:W3CDTF">2022-12-14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93B74B517C4DE04889071AB728FBCCFD</vt:lpwstr>
  </property>
  <property fmtid="{D5CDD505-2E9C-101B-9397-08002B2CF9AE}" pid="4" name="Order">
    <vt:r8>20100</vt:r8>
  </property>
  <property fmtid="{D5CDD505-2E9C-101B-9397-08002B2CF9AE}" pid="5" name="TemplateUrl">
    <vt:lpwstr/>
  </property>
  <property fmtid="{D5CDD505-2E9C-101B-9397-08002B2CF9AE}" pid="6" name="TriggerFlowInfo">
    <vt:lpwstr/>
  </property>
  <property fmtid="{D5CDD505-2E9C-101B-9397-08002B2CF9AE}" pid="7" name="xd_ProgID">
    <vt:lpwstr/>
  </property>
  <property fmtid="{D5CDD505-2E9C-101B-9397-08002B2CF9AE}" pid="8" name="xd_Signature">
    <vt:bool>false</vt:bool>
  </property>
  <property fmtid="{D5CDD505-2E9C-101B-9397-08002B2CF9AE}" pid="9" name="_ExtendedDescription">
    <vt:lpwstr/>
  </property>
</Properties>
</file>